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8644188"/>
    <w:p w14:paraId="1B061E46" w14:textId="77777777" w:rsidR="00817328" w:rsidRPr="00DB4A08" w:rsidRDefault="00C42515" w:rsidP="008B18DA">
      <w:pPr>
        <w:spacing w:after="0" w:line="240" w:lineRule="auto"/>
        <w:rPr>
          <w:rFonts w:eastAsia="Arial Unicode MS" w:cstheme="minorHAnsi"/>
          <w:b/>
          <w:bCs/>
          <w:lang w:val="en-GB"/>
        </w:rPr>
      </w:pPr>
      <w:r w:rsidRPr="00DB4A08">
        <w:rPr>
          <w:rFonts w:cstheme="minorHAnsi"/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3FF6677" wp14:editId="080AB97A">
                <wp:simplePos x="0" y="0"/>
                <wp:positionH relativeFrom="page">
                  <wp:align>right</wp:align>
                </wp:positionH>
                <wp:positionV relativeFrom="paragraph">
                  <wp:posOffset>-539115</wp:posOffset>
                </wp:positionV>
                <wp:extent cx="7553325" cy="533400"/>
                <wp:effectExtent l="0" t="0" r="9525" b="0"/>
                <wp:wrapNone/>
                <wp:docPr id="8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3325" cy="533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C5661" id="Прямоугольник 8" o:spid="_x0000_s1026" style="position:absolute;margin-left:543.55pt;margin-top:-42.45pt;width:594.75pt;height:42pt;z-index:25165875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" fillcolor="#8eaadb [1944]" stroked="f" strokeweight="1pt">
                <w10:wrap anchorx="page"/>
              </v:rect>
            </w:pict>
          </mc:Fallback>
        </mc:AlternateContent>
      </w:r>
    </w:p>
    <w:p w14:paraId="54C41182" w14:textId="5AADCF5D" w:rsidR="00817328" w:rsidRPr="00DB4A08" w:rsidRDefault="00D43E56" w:rsidP="008B18DA">
      <w:pPr>
        <w:spacing w:after="0" w:line="240" w:lineRule="auto"/>
        <w:rPr>
          <w:rFonts w:eastAsia="Arial Unicode MS" w:cstheme="minorHAnsi"/>
          <w:b/>
          <w:color w:val="538135" w:themeColor="accent6" w:themeShade="BF"/>
          <w:lang w:val="en-GB"/>
        </w:rPr>
      </w:pPr>
      <w:r w:rsidRPr="00DB4A08">
        <w:rPr>
          <w:rFonts w:cstheme="minorHAnsi"/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19FF337" wp14:editId="45151037">
                <wp:simplePos x="0" y="0"/>
                <wp:positionH relativeFrom="margin">
                  <wp:align>left</wp:align>
                </wp:positionH>
                <wp:positionV relativeFrom="paragraph">
                  <wp:posOffset>8089</wp:posOffset>
                </wp:positionV>
                <wp:extent cx="6619378" cy="548640"/>
                <wp:effectExtent l="0" t="0" r="10160" b="22860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9378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754A9C" w14:textId="34EA93FF" w:rsidR="00C46538" w:rsidRPr="00D43E56" w:rsidRDefault="001011C0" w:rsidP="00D43E56">
                            <w:pPr>
                              <w:shd w:val="clear" w:color="auto" w:fill="8EAADB" w:themeFill="accent5" w:themeFillTint="99"/>
                              <w:spacing w:after="0"/>
                              <w:jc w:val="center"/>
                              <w:rPr>
                                <w:rFonts w:ascii="Calibri" w:eastAsia="Arial Unicode MS" w:hAnsi="Calibri" w:cs="Arial Unicode MS"/>
                                <w:b/>
                                <w:color w:val="000000" w:themeColor="text1"/>
                                <w:spacing w:val="24"/>
                                <w:sz w:val="32"/>
                                <w:lang w:val="en-GB"/>
                              </w:rPr>
                            </w:pPr>
                            <w:r w:rsidRPr="00D43E56">
                              <w:rPr>
                                <w:rFonts w:ascii="Calibri" w:eastAsia="Arial Unicode MS" w:hAnsi="Calibri" w:cs="Arial Unicode MS"/>
                                <w:b/>
                                <w:color w:val="000000" w:themeColor="text1"/>
                                <w:spacing w:val="24"/>
                                <w:sz w:val="32"/>
                                <w:lang w:val="en-GB"/>
                              </w:rPr>
                              <w:t>SANDESH A. INGALE</w:t>
                            </w:r>
                          </w:p>
                          <w:p w14:paraId="4E78BE7D" w14:textId="431D1605" w:rsidR="00C46538" w:rsidRPr="00D43E56" w:rsidRDefault="00D43E56" w:rsidP="00D43E56">
                            <w:pPr>
                              <w:shd w:val="clear" w:color="auto" w:fill="8EAADB" w:themeFill="accent5" w:themeFillTint="99"/>
                              <w:spacing w:after="0"/>
                              <w:jc w:val="center"/>
                              <w:rPr>
                                <w:rFonts w:ascii="Calibri" w:hAnsi="Calibri"/>
                                <w:lang w:val="en-GB"/>
                              </w:rPr>
                            </w:pPr>
                            <w:r w:rsidRPr="00D43E56">
                              <w:rPr>
                                <w:rFonts w:ascii="Calibri" w:eastAsia="Arial Unicode MS" w:hAnsi="Calibri" w:cs="Arial Unicode MS"/>
                                <w:b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en-GB"/>
                              </w:rPr>
                              <w:t>Contact No.</w:t>
                            </w:r>
                            <w:r w:rsidR="00C46538" w:rsidRPr="00D43E56">
                              <w:rPr>
                                <w:rFonts w:ascii="Calibri" w:eastAsia="Arial Unicode MS" w:hAnsi="Calibri" w:cs="Arial Unicode MS"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en-GB"/>
                              </w:rPr>
                              <w:t xml:space="preserve">: </w:t>
                            </w:r>
                            <w:r w:rsidR="00B0511C" w:rsidRPr="00D43E56">
                              <w:rPr>
                                <w:rFonts w:ascii="Calibri" w:eastAsia="Arial Unicode MS" w:hAnsi="Calibri" w:cs="Arial Unicode MS"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en-GB"/>
                              </w:rPr>
                              <w:t>+91-9979864610</w:t>
                            </w:r>
                            <w:r w:rsidRPr="00D43E56">
                              <w:rPr>
                                <w:rFonts w:ascii="Calibri" w:eastAsia="Arial Unicode MS" w:hAnsi="Calibri" w:cs="Arial Unicode MS"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en-GB"/>
                              </w:rPr>
                              <w:t xml:space="preserve"> | </w:t>
                            </w:r>
                            <w:r w:rsidR="00C46538" w:rsidRPr="00D43E56">
                              <w:rPr>
                                <w:rFonts w:ascii="Calibri" w:eastAsia="Arial Unicode MS" w:hAnsi="Calibri" w:cs="Arial Unicode MS"/>
                                <w:b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en-GB"/>
                              </w:rPr>
                              <w:t xml:space="preserve">E-Mail: </w:t>
                            </w:r>
                            <w:r w:rsidR="00B0511C" w:rsidRPr="00D43E56">
                              <w:rPr>
                                <w:rFonts w:ascii="Calibri" w:hAnsi="Calibri" w:cs="Calibri"/>
                                <w:spacing w:val="24"/>
                                <w:sz w:val="20"/>
                                <w:szCs w:val="20"/>
                                <w:lang w:val="en-GB"/>
                              </w:rPr>
                              <w:t>ingalesandesh@yahoo.co.in</w:t>
                            </w:r>
                          </w:p>
                          <w:p w14:paraId="093096D5" w14:textId="59C65828" w:rsidR="005E7965" w:rsidRPr="00D43E56" w:rsidRDefault="005E7965" w:rsidP="00D43E56">
                            <w:pPr>
                              <w:shd w:val="clear" w:color="auto" w:fill="8EAADB" w:themeFill="accent5" w:themeFillTint="99"/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lang w:val="en-GB"/>
                              </w:rPr>
                            </w:pPr>
                          </w:p>
                          <w:p w14:paraId="2930D0AC" w14:textId="77777777" w:rsidR="00B0511C" w:rsidRPr="00D43E56" w:rsidRDefault="00B0511C" w:rsidP="00D43E56">
                            <w:pPr>
                              <w:shd w:val="clear" w:color="auto" w:fill="8EAADB" w:themeFill="accent5" w:themeFillTint="99"/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9FF337" id="Прямоугольник 5" o:spid="_x0000_s1026" style="position:absolute;margin-left:0;margin-top:.65pt;width:521.2pt;height:43.2pt;z-index:2516556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" fillcolor="#8eaadb [1944]" strokecolor="white [3201]" strokeweight="1.5pt">
                <v:textbox>
                  <w:txbxContent>
                    <w:p w14:paraId="7A754A9C" w14:textId="34EA93FF" w:rsidR="00C46538" w:rsidRPr="00D43E56" w:rsidRDefault="001011C0" w:rsidP="00D43E56">
                      <w:pPr>
                        <w:shd w:val="clear" w:color="auto" w:fill="8EAADB" w:themeFill="accent5" w:themeFillTint="99"/>
                        <w:spacing w:after="0"/>
                        <w:jc w:val="center"/>
                        <w:rPr>
                          <w:rFonts w:ascii="Calibri" w:eastAsia="Arial Unicode MS" w:hAnsi="Calibri" w:cs="Arial Unicode MS"/>
                          <w:b/>
                          <w:color w:val="000000" w:themeColor="text1"/>
                          <w:spacing w:val="24"/>
                          <w:sz w:val="32"/>
                          <w:lang w:val="en-GB"/>
                        </w:rPr>
                      </w:pPr>
                      <w:r w:rsidRPr="00D43E56">
                        <w:rPr>
                          <w:rFonts w:ascii="Calibri" w:eastAsia="Arial Unicode MS" w:hAnsi="Calibri" w:cs="Arial Unicode MS"/>
                          <w:b/>
                          <w:color w:val="000000" w:themeColor="text1"/>
                          <w:spacing w:val="24"/>
                          <w:sz w:val="32"/>
                          <w:lang w:val="en-GB"/>
                        </w:rPr>
                        <w:t>SANDESH A. INGALE</w:t>
                      </w:r>
                    </w:p>
                    <w:p w14:paraId="4E78BE7D" w14:textId="431D1605" w:rsidR="00C46538" w:rsidRPr="00D43E56" w:rsidRDefault="00D43E56" w:rsidP="00D43E56">
                      <w:pPr>
                        <w:shd w:val="clear" w:color="auto" w:fill="8EAADB" w:themeFill="accent5" w:themeFillTint="99"/>
                        <w:spacing w:after="0"/>
                        <w:jc w:val="center"/>
                        <w:rPr>
                          <w:rFonts w:ascii="Calibri" w:hAnsi="Calibri"/>
                          <w:lang w:val="en-GB"/>
                        </w:rPr>
                      </w:pPr>
                      <w:r w:rsidRPr="00D43E56">
                        <w:rPr>
                          <w:rFonts w:ascii="Calibri" w:eastAsia="Arial Unicode MS" w:hAnsi="Calibri" w:cs="Arial Unicode MS"/>
                          <w:b/>
                          <w:color w:val="000000" w:themeColor="text1"/>
                          <w:spacing w:val="24"/>
                          <w:sz w:val="20"/>
                          <w:szCs w:val="20"/>
                          <w:lang w:val="en-GB"/>
                        </w:rPr>
                        <w:t>Contact No.</w:t>
                      </w:r>
                      <w:r w:rsidR="00C46538" w:rsidRPr="00D43E56">
                        <w:rPr>
                          <w:rFonts w:ascii="Calibri" w:eastAsia="Arial Unicode MS" w:hAnsi="Calibri" w:cs="Arial Unicode MS"/>
                          <w:color w:val="000000" w:themeColor="text1"/>
                          <w:spacing w:val="24"/>
                          <w:sz w:val="20"/>
                          <w:szCs w:val="20"/>
                          <w:lang w:val="en-GB"/>
                        </w:rPr>
                        <w:t xml:space="preserve">: </w:t>
                      </w:r>
                      <w:r w:rsidR="00B0511C" w:rsidRPr="00D43E56">
                        <w:rPr>
                          <w:rFonts w:ascii="Calibri" w:eastAsia="Arial Unicode MS" w:hAnsi="Calibri" w:cs="Arial Unicode MS"/>
                          <w:color w:val="000000" w:themeColor="text1"/>
                          <w:spacing w:val="24"/>
                          <w:sz w:val="20"/>
                          <w:szCs w:val="20"/>
                          <w:lang w:val="en-GB"/>
                        </w:rPr>
                        <w:t>+91-9979864610</w:t>
                      </w:r>
                      <w:r w:rsidRPr="00D43E56">
                        <w:rPr>
                          <w:rFonts w:ascii="Calibri" w:eastAsia="Arial Unicode MS" w:hAnsi="Calibri" w:cs="Arial Unicode MS"/>
                          <w:color w:val="000000" w:themeColor="text1"/>
                          <w:spacing w:val="24"/>
                          <w:sz w:val="20"/>
                          <w:szCs w:val="20"/>
                          <w:lang w:val="en-GB"/>
                        </w:rPr>
                        <w:t xml:space="preserve"> | </w:t>
                      </w:r>
                      <w:r w:rsidR="00C46538" w:rsidRPr="00D43E56">
                        <w:rPr>
                          <w:rFonts w:ascii="Calibri" w:eastAsia="Arial Unicode MS" w:hAnsi="Calibri" w:cs="Arial Unicode MS"/>
                          <w:b/>
                          <w:color w:val="000000" w:themeColor="text1"/>
                          <w:spacing w:val="24"/>
                          <w:sz w:val="20"/>
                          <w:szCs w:val="20"/>
                          <w:lang w:val="en-GB"/>
                        </w:rPr>
                        <w:t xml:space="preserve">E-Mail: </w:t>
                      </w:r>
                      <w:r w:rsidR="00B0511C" w:rsidRPr="00D43E56">
                        <w:rPr>
                          <w:rFonts w:ascii="Calibri" w:hAnsi="Calibri" w:cs="Calibri"/>
                          <w:spacing w:val="24"/>
                          <w:sz w:val="20"/>
                          <w:szCs w:val="20"/>
                          <w:lang w:val="en-GB"/>
                        </w:rPr>
                        <w:t>ingalesandesh@yahoo.co.in</w:t>
                      </w:r>
                    </w:p>
                    <w:p w14:paraId="093096D5" w14:textId="59C65828" w:rsidR="005E7965" w:rsidRPr="00D43E56" w:rsidRDefault="005E7965" w:rsidP="00D43E56">
                      <w:pPr>
                        <w:shd w:val="clear" w:color="auto" w:fill="8EAADB" w:themeFill="accent5" w:themeFillTint="99"/>
                        <w:spacing w:after="0"/>
                        <w:jc w:val="center"/>
                        <w:rPr>
                          <w:rFonts w:cstheme="minorHAnsi"/>
                          <w:sz w:val="20"/>
                          <w:lang w:val="en-GB"/>
                        </w:rPr>
                      </w:pPr>
                    </w:p>
                    <w:p w14:paraId="2930D0AC" w14:textId="77777777" w:rsidR="00B0511C" w:rsidRPr="00D43E56" w:rsidRDefault="00B0511C" w:rsidP="00D43E56">
                      <w:pPr>
                        <w:shd w:val="clear" w:color="auto" w:fill="8EAADB" w:themeFill="accent5" w:themeFillTint="99"/>
                        <w:spacing w:after="0"/>
                        <w:jc w:val="center"/>
                        <w:rPr>
                          <w:rFonts w:cstheme="minorHAnsi"/>
                          <w:sz w:val="20"/>
                          <w:lang w:val="en-GB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235477" w:rsidRPr="00DB4A08">
        <w:rPr>
          <w:rFonts w:cstheme="minorHAnsi"/>
          <w:noProof/>
          <w:sz w:val="20"/>
          <w:lang w:val="en-GB" w:eastAsia="en-US"/>
        </w:rPr>
        <w:t xml:space="preserve"> </w:t>
      </w:r>
    </w:p>
    <w:p w14:paraId="00E09D45" w14:textId="77777777" w:rsidR="00817328" w:rsidRPr="00DB4A08" w:rsidRDefault="005E7965" w:rsidP="008B18DA">
      <w:pPr>
        <w:spacing w:after="0" w:line="240" w:lineRule="auto"/>
        <w:rPr>
          <w:rFonts w:cstheme="minorHAnsi"/>
          <w:sz w:val="20"/>
          <w:lang w:val="en-GB"/>
        </w:rPr>
      </w:pPr>
      <w:r w:rsidRPr="00DB4A08">
        <w:rPr>
          <w:rFonts w:cstheme="minorHAnsi"/>
          <w:noProof/>
          <w:sz w:val="20"/>
          <w:lang w:val="en-GB" w:eastAsia="en-US"/>
        </w:rPr>
        <w:t xml:space="preserve"> </w:t>
      </w:r>
      <w:r w:rsidR="0034497E" w:rsidRPr="00DB4A08">
        <w:rPr>
          <w:rFonts w:cstheme="minorHAnsi"/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335AB3C" wp14:editId="2CF6F776">
                <wp:simplePos x="0" y="0"/>
                <wp:positionH relativeFrom="page">
                  <wp:align>right</wp:align>
                </wp:positionH>
                <wp:positionV relativeFrom="paragraph">
                  <wp:posOffset>9900285</wp:posOffset>
                </wp:positionV>
                <wp:extent cx="7820025" cy="228600"/>
                <wp:effectExtent l="0" t="0" r="9525" b="0"/>
                <wp:wrapNone/>
                <wp:docPr id="20" name="Прямоугольник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0025" cy="228600"/>
                        </a:xfrm>
                        <a:custGeom>
                          <a:avLst/>
                          <a:gdLst>
                            <a:gd name="connsiteX0" fmla="*/ 0 w 7743825"/>
                            <a:gd name="connsiteY0" fmla="*/ 0 h 485775"/>
                            <a:gd name="connsiteX1" fmla="*/ 7743825 w 7743825"/>
                            <a:gd name="connsiteY1" fmla="*/ 0 h 485775"/>
                            <a:gd name="connsiteX2" fmla="*/ 7743825 w 7743825"/>
                            <a:gd name="connsiteY2" fmla="*/ 485775 h 485775"/>
                            <a:gd name="connsiteX3" fmla="*/ 0 w 7743825"/>
                            <a:gd name="connsiteY3" fmla="*/ 485775 h 485775"/>
                            <a:gd name="connsiteX4" fmla="*/ 0 w 7743825"/>
                            <a:gd name="connsiteY4" fmla="*/ 0 h 485775"/>
                            <a:gd name="connsiteX0" fmla="*/ 0 w 7743825"/>
                            <a:gd name="connsiteY0" fmla="*/ 457200 h 942975"/>
                            <a:gd name="connsiteX1" fmla="*/ 7143750 w 7743825"/>
                            <a:gd name="connsiteY1" fmla="*/ 0 h 942975"/>
                            <a:gd name="connsiteX2" fmla="*/ 7743825 w 7743825"/>
                            <a:gd name="connsiteY2" fmla="*/ 457200 h 942975"/>
                            <a:gd name="connsiteX3" fmla="*/ 7743825 w 7743825"/>
                            <a:gd name="connsiteY3" fmla="*/ 942975 h 942975"/>
                            <a:gd name="connsiteX4" fmla="*/ 0 w 7743825"/>
                            <a:gd name="connsiteY4" fmla="*/ 942975 h 942975"/>
                            <a:gd name="connsiteX5" fmla="*/ 0 w 7743825"/>
                            <a:gd name="connsiteY5" fmla="*/ 457200 h 942975"/>
                            <a:gd name="connsiteX0" fmla="*/ 0 w 7743825"/>
                            <a:gd name="connsiteY0" fmla="*/ 200025 h 685800"/>
                            <a:gd name="connsiteX1" fmla="*/ 7267575 w 7743825"/>
                            <a:gd name="connsiteY1" fmla="*/ 0 h 685800"/>
                            <a:gd name="connsiteX2" fmla="*/ 7743825 w 7743825"/>
                            <a:gd name="connsiteY2" fmla="*/ 200025 h 685800"/>
                            <a:gd name="connsiteX3" fmla="*/ 7743825 w 7743825"/>
                            <a:gd name="connsiteY3" fmla="*/ 685800 h 685800"/>
                            <a:gd name="connsiteX4" fmla="*/ 0 w 7743825"/>
                            <a:gd name="connsiteY4" fmla="*/ 685800 h 685800"/>
                            <a:gd name="connsiteX5" fmla="*/ 0 w 7743825"/>
                            <a:gd name="connsiteY5" fmla="*/ 200025 h 685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743825" h="685800">
                              <a:moveTo>
                                <a:pt x="0" y="200025"/>
                              </a:moveTo>
                              <a:cubicBezTo>
                                <a:pt x="1346200" y="196850"/>
                                <a:pt x="5921375" y="3175"/>
                                <a:pt x="7267575" y="0"/>
                              </a:cubicBezTo>
                              <a:lnTo>
                                <a:pt x="7743825" y="200025"/>
                              </a:lnTo>
                              <a:lnTo>
                                <a:pt x="7743825" y="685800"/>
                              </a:lnTo>
                              <a:lnTo>
                                <a:pt x="0" y="685800"/>
                              </a:lnTo>
                              <a:lnTo>
                                <a:pt x="0" y="2000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83D43" id="Прямоугольник 20" o:spid="_x0000_s1026" style="position:absolute;margin-left:564.55pt;margin-top:779.55pt;width:615.75pt;height:18pt;z-index:25165363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774382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" path="m,200025c1346200,196850,5921375,3175,7267575,r476250,200025l7743825,685800,,685800,,200025xe" fillcolor="#2f5496 [2408]" stroked="f" strokeweight="1pt">
                <v:stroke joinstyle="miter"/>
                <v:path arrowok="t" o:connecttype="custom" o:connectlocs="0,66675;7339089,0;7820025,66675;7820025,228600;0,228600;0,66675" o:connectangles="0,0,0,0,0,0"/>
                <w10:wrap anchorx="page"/>
              </v:shape>
            </w:pict>
          </mc:Fallback>
        </mc:AlternateContent>
      </w:r>
    </w:p>
    <w:p w14:paraId="43FE08E7" w14:textId="77777777" w:rsidR="00817328" w:rsidRPr="00DB4A08" w:rsidRDefault="00817328" w:rsidP="008B18DA">
      <w:pPr>
        <w:spacing w:after="0" w:line="240" w:lineRule="auto"/>
        <w:rPr>
          <w:rFonts w:cstheme="minorHAnsi"/>
          <w:sz w:val="20"/>
          <w:lang w:val="en-GB"/>
        </w:rPr>
      </w:pPr>
    </w:p>
    <w:p w14:paraId="03A85F8A" w14:textId="77777777" w:rsidR="00817328" w:rsidRPr="00DB4A08" w:rsidRDefault="00817328" w:rsidP="008B18DA">
      <w:pPr>
        <w:spacing w:after="0" w:line="240" w:lineRule="auto"/>
        <w:rPr>
          <w:rFonts w:cstheme="minorHAnsi"/>
          <w:sz w:val="20"/>
          <w:lang w:val="en-GB"/>
        </w:rPr>
      </w:pPr>
    </w:p>
    <w:p w14:paraId="765C84BB" w14:textId="77777777" w:rsidR="0078509E" w:rsidRPr="00DB4A08" w:rsidRDefault="0078509E" w:rsidP="0058026C">
      <w:pPr>
        <w:spacing w:after="0"/>
        <w:jc w:val="center"/>
        <w:rPr>
          <w:rFonts w:cstheme="minorHAnsi"/>
          <w:b/>
          <w:bCs/>
          <w:sz w:val="24"/>
          <w:szCs w:val="40"/>
          <w:lang w:val="en-GB"/>
        </w:rPr>
      </w:pPr>
      <w:r w:rsidRPr="00DB4A08">
        <w:rPr>
          <w:rFonts w:cstheme="minorHAnsi"/>
          <w:b/>
          <w:bCs/>
          <w:sz w:val="24"/>
          <w:szCs w:val="40"/>
          <w:lang w:val="en-GB"/>
        </w:rPr>
        <w:t>SENIOR MANAGEMENT PROFESSIONAL</w:t>
      </w:r>
    </w:p>
    <w:p w14:paraId="565D0320" w14:textId="09407F63" w:rsidR="008C5BC8" w:rsidRPr="00DB4A08" w:rsidRDefault="00B0511C" w:rsidP="007210CE">
      <w:pPr>
        <w:spacing w:after="0"/>
        <w:jc w:val="center"/>
        <w:rPr>
          <w:rFonts w:cstheme="minorHAnsi"/>
          <w:b/>
          <w:i/>
          <w:sz w:val="20"/>
          <w:szCs w:val="40"/>
          <w:lang w:val="en-GB"/>
        </w:rPr>
      </w:pPr>
      <w:r w:rsidRPr="00DB4A08">
        <w:rPr>
          <w:rFonts w:cstheme="minorHAnsi"/>
          <w:b/>
          <w:i/>
          <w:sz w:val="20"/>
          <w:szCs w:val="40"/>
          <w:lang w:val="en-GB"/>
        </w:rPr>
        <w:t>Plant Operations |</w:t>
      </w:r>
      <w:r w:rsidRPr="00DB4A08">
        <w:rPr>
          <w:rFonts w:cstheme="minorHAnsi"/>
          <w:bCs/>
          <w:i/>
          <w:sz w:val="20"/>
          <w:szCs w:val="40"/>
          <w:lang w:val="en-GB"/>
        </w:rPr>
        <w:t xml:space="preserve"> </w:t>
      </w:r>
      <w:r w:rsidRPr="00DB4A08">
        <w:rPr>
          <w:rFonts w:cstheme="minorHAnsi"/>
          <w:b/>
          <w:i/>
          <w:sz w:val="20"/>
          <w:szCs w:val="40"/>
          <w:lang w:val="en-GB"/>
        </w:rPr>
        <w:t>Manufacturing Operations | Greenfield Project</w:t>
      </w:r>
      <w:r w:rsidR="00B028B4">
        <w:rPr>
          <w:rFonts w:cstheme="minorHAnsi"/>
          <w:b/>
          <w:i/>
          <w:sz w:val="20"/>
          <w:szCs w:val="40"/>
          <w:lang w:val="en-GB"/>
        </w:rPr>
        <w:t xml:space="preserve"> Management</w:t>
      </w:r>
    </w:p>
    <w:p w14:paraId="494DD2F1" w14:textId="6C2900B6" w:rsidR="00C46538" w:rsidRPr="00DB4A08" w:rsidRDefault="0058026C" w:rsidP="0058026C">
      <w:pPr>
        <w:spacing w:after="0"/>
        <w:jc w:val="center"/>
        <w:rPr>
          <w:rFonts w:cstheme="minorHAnsi"/>
          <w:b/>
          <w:i/>
          <w:sz w:val="20"/>
          <w:lang w:val="en-GB"/>
        </w:rPr>
      </w:pPr>
      <w:r w:rsidRPr="00DB4A08">
        <w:rPr>
          <w:rFonts w:cstheme="minorHAnsi"/>
          <w:bCs/>
          <w:i/>
          <w:sz w:val="20"/>
          <w:szCs w:val="40"/>
          <w:lang w:val="en-GB"/>
        </w:rPr>
        <w:t xml:space="preserve">Location Preference: </w:t>
      </w:r>
      <w:r w:rsidR="007210CE" w:rsidRPr="00DB4A08">
        <w:rPr>
          <w:rFonts w:cstheme="minorHAnsi"/>
          <w:b/>
          <w:bCs/>
          <w:i/>
          <w:sz w:val="20"/>
          <w:szCs w:val="40"/>
          <w:lang w:val="en-GB"/>
        </w:rPr>
        <w:t xml:space="preserve">Gujarat | </w:t>
      </w:r>
      <w:r w:rsidR="00A1598A" w:rsidRPr="00DB4A08">
        <w:rPr>
          <w:rFonts w:cstheme="minorHAnsi"/>
          <w:b/>
          <w:bCs/>
          <w:i/>
          <w:sz w:val="20"/>
          <w:szCs w:val="40"/>
          <w:lang w:val="en-GB"/>
        </w:rPr>
        <w:t>Pune</w:t>
      </w:r>
    </w:p>
    <w:p w14:paraId="49A24C1B" w14:textId="77777777" w:rsidR="00C46538" w:rsidRPr="00DB4A08" w:rsidRDefault="00C46538" w:rsidP="008B18DA">
      <w:pPr>
        <w:spacing w:after="0" w:line="240" w:lineRule="auto"/>
        <w:jc w:val="center"/>
        <w:rPr>
          <w:rFonts w:cstheme="minorHAnsi"/>
          <w:sz w:val="20"/>
          <w:lang w:val="en-GB"/>
        </w:rPr>
      </w:pPr>
    </w:p>
    <w:p w14:paraId="724E7881" w14:textId="77777777" w:rsidR="00CD0A4E" w:rsidRPr="00DB4A08" w:rsidRDefault="00CD0A4E" w:rsidP="008B18DA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E74B5" w:themeColor="accent1" w:themeShade="BF"/>
          <w:sz w:val="32"/>
          <w:szCs w:val="32"/>
          <w:lang w:val="en-GB"/>
        </w:rPr>
      </w:pP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</w:t>
      </w:r>
      <w:r w:rsidR="00613974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 </w:t>
      </w:r>
      <w:r w:rsidR="00DE17A9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Profile Snapshot</w:t>
      </w:r>
      <w:r w:rsidR="004C2850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 </w:t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F1474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proofErr w:type="spellStart"/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ǁǁǁǁǁ</w:t>
      </w:r>
      <w:proofErr w:type="spellEnd"/>
    </w:p>
    <w:p w14:paraId="4771DEC1" w14:textId="77777777" w:rsidR="004F7D7C" w:rsidRPr="00DB4A08" w:rsidRDefault="004F7D7C" w:rsidP="008B18DA">
      <w:pPr>
        <w:pStyle w:val="ListParagraph"/>
        <w:spacing w:after="0" w:line="240" w:lineRule="auto"/>
        <w:ind w:left="252"/>
        <w:jc w:val="both"/>
        <w:rPr>
          <w:rFonts w:cstheme="minorHAnsi"/>
          <w:spacing w:val="-4"/>
          <w:sz w:val="20"/>
          <w:szCs w:val="20"/>
          <w:lang w:val="en-GB"/>
        </w:rPr>
      </w:pPr>
    </w:p>
    <w:p w14:paraId="407F0CD4" w14:textId="69FC96F7" w:rsidR="007210CE" w:rsidRPr="00A1598A" w:rsidRDefault="00AB2BBA" w:rsidP="00A1598A">
      <w:pPr>
        <w:pStyle w:val="ListParagraph"/>
        <w:numPr>
          <w:ilvl w:val="0"/>
          <w:numId w:val="14"/>
        </w:numPr>
        <w:spacing w:after="0" w:line="300" w:lineRule="exact"/>
        <w:jc w:val="both"/>
        <w:rPr>
          <w:rFonts w:cstheme="minorHAnsi"/>
          <w:sz w:val="20"/>
          <w:szCs w:val="20"/>
          <w:lang w:val="en-GB"/>
        </w:rPr>
      </w:pPr>
      <w:r w:rsidRPr="00A1598A">
        <w:rPr>
          <w:rFonts w:cstheme="minorHAnsi"/>
          <w:bCs/>
          <w:iCs/>
          <w:sz w:val="20"/>
          <w:szCs w:val="40"/>
          <w:lang w:val="en-GB"/>
        </w:rPr>
        <w:t xml:space="preserve">Result-oriented Professional, offering </w:t>
      </w:r>
      <w:r w:rsidRPr="00A1598A">
        <w:rPr>
          <w:rFonts w:cstheme="minorHAnsi"/>
          <w:b/>
          <w:iCs/>
          <w:sz w:val="20"/>
          <w:szCs w:val="40"/>
          <w:lang w:val="en-GB"/>
        </w:rPr>
        <w:t>nearly 29 years</w:t>
      </w:r>
      <w:r w:rsidRPr="00A1598A">
        <w:rPr>
          <w:rFonts w:cstheme="minorHAnsi"/>
          <w:bCs/>
          <w:iCs/>
          <w:sz w:val="20"/>
          <w:szCs w:val="40"/>
          <w:lang w:val="en-GB"/>
        </w:rPr>
        <w:t xml:space="preserve"> of rich e</w:t>
      </w:r>
      <w:r w:rsidR="007210CE" w:rsidRPr="00A1598A">
        <w:rPr>
          <w:rFonts w:cstheme="minorHAnsi"/>
          <w:bCs/>
          <w:iCs/>
          <w:sz w:val="20"/>
          <w:szCs w:val="40"/>
          <w:lang w:val="en-GB"/>
        </w:rPr>
        <w:t>xper</w:t>
      </w:r>
      <w:r w:rsidRPr="00A1598A">
        <w:rPr>
          <w:rFonts w:cstheme="minorHAnsi"/>
          <w:bCs/>
          <w:iCs/>
          <w:sz w:val="20"/>
          <w:szCs w:val="40"/>
          <w:lang w:val="en-GB"/>
        </w:rPr>
        <w:t xml:space="preserve">ience </w:t>
      </w:r>
      <w:r w:rsidR="007210CE" w:rsidRPr="00A1598A">
        <w:rPr>
          <w:rFonts w:cstheme="minorHAnsi"/>
          <w:bCs/>
          <w:iCs/>
          <w:sz w:val="20"/>
          <w:szCs w:val="40"/>
          <w:lang w:val="en-GB"/>
        </w:rPr>
        <w:t xml:space="preserve">in </w:t>
      </w:r>
      <w:r w:rsidR="007210CE" w:rsidRPr="00A1598A">
        <w:rPr>
          <w:rFonts w:cstheme="minorHAnsi"/>
          <w:b/>
          <w:bCs/>
          <w:iCs/>
          <w:sz w:val="20"/>
          <w:szCs w:val="40"/>
          <w:lang w:val="en-GB"/>
        </w:rPr>
        <w:t>Greenfield Project Management,</w:t>
      </w:r>
      <w:r w:rsidR="007210CE" w:rsidRPr="00A1598A">
        <w:rPr>
          <w:rFonts w:cstheme="minorHAnsi"/>
          <w:iCs/>
          <w:lang w:val="en-GB"/>
        </w:rPr>
        <w:t xml:space="preserve"> </w:t>
      </w:r>
      <w:r w:rsidR="007210CE" w:rsidRPr="00A1598A">
        <w:rPr>
          <w:rFonts w:cstheme="minorHAnsi"/>
          <w:b/>
          <w:bCs/>
          <w:iCs/>
          <w:sz w:val="20"/>
          <w:szCs w:val="40"/>
          <w:lang w:val="en-GB"/>
        </w:rPr>
        <w:t>CAPEX Planning &amp; Execution, Plant Engineering &amp; Maintenance</w:t>
      </w:r>
      <w:r w:rsidR="007210CE" w:rsidRPr="00A1598A">
        <w:rPr>
          <w:rFonts w:cstheme="minorHAnsi"/>
          <w:bCs/>
          <w:iCs/>
          <w:sz w:val="20"/>
          <w:szCs w:val="40"/>
          <w:lang w:val="en-GB"/>
        </w:rPr>
        <w:t>,</w:t>
      </w:r>
      <w:r w:rsidR="007210CE" w:rsidRPr="00A1598A">
        <w:rPr>
          <w:rFonts w:cstheme="minorHAnsi"/>
          <w:b/>
          <w:iCs/>
          <w:sz w:val="20"/>
          <w:szCs w:val="40"/>
          <w:lang w:val="en-GB"/>
        </w:rPr>
        <w:t xml:space="preserve"> </w:t>
      </w:r>
      <w:r w:rsidR="00883345" w:rsidRPr="00A1598A">
        <w:rPr>
          <w:rFonts w:cstheme="minorHAnsi"/>
          <w:b/>
          <w:iCs/>
          <w:sz w:val="20"/>
          <w:szCs w:val="40"/>
          <w:lang w:val="en-GB"/>
        </w:rPr>
        <w:t xml:space="preserve">Environment, Health &amp; Safety </w:t>
      </w:r>
      <w:r w:rsidR="007210CE" w:rsidRPr="00A1598A">
        <w:rPr>
          <w:rFonts w:cstheme="minorHAnsi"/>
          <w:bCs/>
          <w:iCs/>
          <w:sz w:val="20"/>
          <w:szCs w:val="40"/>
          <w:lang w:val="en-GB"/>
        </w:rPr>
        <w:t xml:space="preserve">and </w:t>
      </w:r>
      <w:r w:rsidR="007210CE" w:rsidRPr="00A1598A">
        <w:rPr>
          <w:rFonts w:cstheme="minorHAnsi"/>
          <w:b/>
          <w:iCs/>
          <w:sz w:val="20"/>
          <w:szCs w:val="40"/>
          <w:lang w:val="en-GB"/>
        </w:rPr>
        <w:t>Q</w:t>
      </w:r>
      <w:r w:rsidR="00883345" w:rsidRPr="00A1598A">
        <w:rPr>
          <w:rFonts w:cstheme="minorHAnsi"/>
          <w:b/>
          <w:iCs/>
          <w:sz w:val="20"/>
          <w:szCs w:val="40"/>
          <w:lang w:val="en-GB"/>
        </w:rPr>
        <w:t xml:space="preserve">uality </w:t>
      </w:r>
      <w:r w:rsidR="007210CE" w:rsidRPr="00A1598A">
        <w:rPr>
          <w:rFonts w:cstheme="minorHAnsi"/>
          <w:b/>
          <w:iCs/>
          <w:sz w:val="20"/>
          <w:szCs w:val="40"/>
          <w:lang w:val="en-GB"/>
        </w:rPr>
        <w:t>M</w:t>
      </w:r>
      <w:r w:rsidR="00883345" w:rsidRPr="00A1598A">
        <w:rPr>
          <w:rFonts w:cstheme="minorHAnsi"/>
          <w:b/>
          <w:iCs/>
          <w:sz w:val="20"/>
          <w:szCs w:val="40"/>
          <w:lang w:val="en-GB"/>
        </w:rPr>
        <w:t xml:space="preserve">anagement </w:t>
      </w:r>
      <w:r w:rsidR="007210CE" w:rsidRPr="00A1598A">
        <w:rPr>
          <w:rFonts w:cstheme="minorHAnsi"/>
          <w:b/>
          <w:iCs/>
          <w:sz w:val="20"/>
          <w:szCs w:val="40"/>
          <w:lang w:val="en-GB"/>
        </w:rPr>
        <w:t>S</w:t>
      </w:r>
      <w:r w:rsidR="00883345" w:rsidRPr="00A1598A">
        <w:rPr>
          <w:rFonts w:cstheme="minorHAnsi"/>
          <w:b/>
          <w:iCs/>
          <w:sz w:val="20"/>
          <w:szCs w:val="40"/>
          <w:lang w:val="en-GB"/>
        </w:rPr>
        <w:t>ystem</w:t>
      </w:r>
      <w:r w:rsidR="00A1598A" w:rsidRPr="00A1598A">
        <w:rPr>
          <w:rFonts w:cstheme="minorHAnsi"/>
          <w:b/>
          <w:iCs/>
          <w:sz w:val="20"/>
          <w:szCs w:val="40"/>
          <w:lang w:val="en-GB"/>
        </w:rPr>
        <w:t xml:space="preserve"> (QMS)</w:t>
      </w:r>
      <w:r w:rsidR="007210CE" w:rsidRPr="00A1598A">
        <w:rPr>
          <w:rFonts w:cstheme="minorHAnsi"/>
          <w:b/>
          <w:iCs/>
          <w:sz w:val="20"/>
          <w:szCs w:val="40"/>
          <w:lang w:val="en-GB"/>
        </w:rPr>
        <w:t xml:space="preserve"> </w:t>
      </w:r>
      <w:r w:rsidR="007210CE" w:rsidRPr="00A1598A">
        <w:rPr>
          <w:rFonts w:cstheme="minorHAnsi"/>
          <w:bCs/>
          <w:iCs/>
          <w:sz w:val="20"/>
          <w:szCs w:val="40"/>
          <w:lang w:val="en-GB"/>
        </w:rPr>
        <w:t>with proficiency in preparation of business plans, competitors’ profile &amp; monitoring operations</w:t>
      </w:r>
    </w:p>
    <w:p w14:paraId="22C6BC58" w14:textId="0C340201" w:rsidR="00956C56" w:rsidRPr="00A1598A" w:rsidRDefault="00A1598A" w:rsidP="00A159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00" w:lineRule="exact"/>
        <w:jc w:val="both"/>
        <w:rPr>
          <w:rFonts w:eastAsia="Calibri" w:cstheme="minorHAnsi"/>
          <w:sz w:val="20"/>
          <w:szCs w:val="20"/>
          <w:lang w:val="en-GB"/>
        </w:rPr>
      </w:pPr>
      <w:r w:rsidRPr="00A1598A">
        <w:rPr>
          <w:rFonts w:eastAsia="Calibri" w:cstheme="minorHAnsi"/>
          <w:sz w:val="20"/>
          <w:szCs w:val="20"/>
          <w:lang w:val="en-GB"/>
        </w:rPr>
        <w:t>Track record</w:t>
      </w:r>
      <w:r w:rsidR="00956C56" w:rsidRPr="00A1598A">
        <w:rPr>
          <w:rFonts w:eastAsia="Calibri" w:cstheme="minorHAnsi"/>
          <w:sz w:val="20"/>
          <w:szCs w:val="20"/>
          <w:lang w:val="en-GB"/>
        </w:rPr>
        <w:t xml:space="preserve"> in </w:t>
      </w:r>
      <w:r w:rsidRPr="00A1598A">
        <w:rPr>
          <w:rFonts w:eastAsia="Calibri" w:cstheme="minorHAnsi"/>
          <w:b/>
          <w:sz w:val="20"/>
          <w:szCs w:val="20"/>
          <w:lang w:val="en-GB"/>
        </w:rPr>
        <w:t xml:space="preserve">successful completion of multiple greenfield projects </w:t>
      </w:r>
      <w:r w:rsidR="00956C56" w:rsidRPr="00A1598A">
        <w:rPr>
          <w:rFonts w:eastAsia="Calibri" w:cstheme="minorHAnsi"/>
          <w:sz w:val="20"/>
          <w:szCs w:val="20"/>
          <w:lang w:val="en-GB"/>
        </w:rPr>
        <w:t>from conceptualization to execution which include technical specifications, stage inspections, progress monitoring, site management &amp; manpower planning</w:t>
      </w:r>
    </w:p>
    <w:p w14:paraId="3D344BEB" w14:textId="27A7974B" w:rsidR="00956C56" w:rsidRPr="00A1598A" w:rsidRDefault="00956C56" w:rsidP="00A159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00" w:lineRule="exact"/>
        <w:jc w:val="both"/>
        <w:rPr>
          <w:rFonts w:eastAsia="Calibri" w:cstheme="minorHAnsi"/>
          <w:sz w:val="20"/>
          <w:szCs w:val="20"/>
          <w:lang w:val="en-GB"/>
        </w:rPr>
      </w:pPr>
      <w:r w:rsidRPr="00A1598A">
        <w:rPr>
          <w:rFonts w:eastAsia="Calibri" w:cstheme="minorHAnsi"/>
          <w:sz w:val="20"/>
          <w:szCs w:val="20"/>
          <w:lang w:val="en-GB"/>
        </w:rPr>
        <w:t xml:space="preserve">Expertise in </w:t>
      </w:r>
      <w:r w:rsidRPr="00A1598A">
        <w:rPr>
          <w:rFonts w:eastAsia="Calibri" w:cstheme="minorHAnsi"/>
          <w:b/>
          <w:sz w:val="20"/>
          <w:szCs w:val="20"/>
          <w:lang w:val="en-GB"/>
        </w:rPr>
        <w:t>implementing development initiatives</w:t>
      </w:r>
      <w:r w:rsidRPr="00A1598A">
        <w:rPr>
          <w:rFonts w:eastAsia="Calibri" w:cstheme="minorHAnsi"/>
          <w:sz w:val="20"/>
          <w:szCs w:val="20"/>
          <w:lang w:val="en-GB"/>
        </w:rPr>
        <w:t xml:space="preserve"> and developing parts in compliance with </w:t>
      </w:r>
      <w:r w:rsidR="00E92AE3" w:rsidRPr="00A1598A">
        <w:rPr>
          <w:rFonts w:eastAsia="Calibri" w:cstheme="minorHAnsi"/>
          <w:sz w:val="20"/>
          <w:szCs w:val="20"/>
          <w:lang w:val="en-GB"/>
        </w:rPr>
        <w:t>pre-set</w:t>
      </w:r>
      <w:r w:rsidRPr="00A1598A">
        <w:rPr>
          <w:rFonts w:eastAsia="Calibri" w:cstheme="minorHAnsi"/>
          <w:sz w:val="20"/>
          <w:szCs w:val="20"/>
          <w:lang w:val="en-GB"/>
        </w:rPr>
        <w:t xml:space="preserve"> technical specifications</w:t>
      </w:r>
    </w:p>
    <w:p w14:paraId="1A5148F2" w14:textId="77777777" w:rsidR="00956C56" w:rsidRPr="00A1598A" w:rsidRDefault="00956C56" w:rsidP="00A159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00" w:lineRule="exact"/>
        <w:jc w:val="both"/>
        <w:rPr>
          <w:rFonts w:eastAsia="Calibri" w:cstheme="minorHAnsi"/>
          <w:sz w:val="20"/>
          <w:szCs w:val="20"/>
          <w:lang w:val="en-GB"/>
        </w:rPr>
      </w:pPr>
      <w:r w:rsidRPr="00A1598A">
        <w:rPr>
          <w:rFonts w:eastAsia="Calibri" w:cstheme="minorHAnsi"/>
          <w:sz w:val="20"/>
          <w:szCs w:val="20"/>
          <w:lang w:val="en-GB"/>
        </w:rPr>
        <w:t xml:space="preserve">Significant exposure in </w:t>
      </w:r>
      <w:r w:rsidRPr="00A1598A">
        <w:rPr>
          <w:rFonts w:eastAsia="Calibri" w:cstheme="minorHAnsi"/>
          <w:b/>
          <w:sz w:val="20"/>
          <w:szCs w:val="20"/>
          <w:lang w:val="en-GB"/>
        </w:rPr>
        <w:t>planning &amp; controlling design &amp; development operations</w:t>
      </w:r>
      <w:r w:rsidRPr="00A1598A">
        <w:rPr>
          <w:rFonts w:eastAsia="Calibri" w:cstheme="minorHAnsi"/>
          <w:sz w:val="20"/>
          <w:szCs w:val="20"/>
          <w:lang w:val="en-GB"/>
        </w:rPr>
        <w:t xml:space="preserve"> with proficiency in conceptualizing and effectuating process initiatives to enhance efficiency and productivity</w:t>
      </w:r>
    </w:p>
    <w:p w14:paraId="4CFF27C5" w14:textId="77777777" w:rsidR="00A1598A" w:rsidRPr="00A1598A" w:rsidRDefault="00A1598A" w:rsidP="00A1598A">
      <w:pPr>
        <w:pStyle w:val="ListParagraph"/>
        <w:numPr>
          <w:ilvl w:val="0"/>
          <w:numId w:val="14"/>
        </w:numPr>
        <w:spacing w:after="0" w:line="300" w:lineRule="exact"/>
        <w:jc w:val="both"/>
        <w:rPr>
          <w:rFonts w:cstheme="minorHAnsi"/>
          <w:sz w:val="20"/>
          <w:szCs w:val="20"/>
          <w:lang w:val="en-GB"/>
        </w:rPr>
      </w:pPr>
      <w:r w:rsidRPr="00A1598A">
        <w:rPr>
          <w:rFonts w:cstheme="minorHAnsi"/>
          <w:sz w:val="20"/>
          <w:szCs w:val="20"/>
          <w:lang w:val="en-GB"/>
        </w:rPr>
        <w:t xml:space="preserve">Front-led </w:t>
      </w:r>
      <w:r w:rsidRPr="00A1598A">
        <w:rPr>
          <w:rFonts w:cstheme="minorHAnsi"/>
          <w:b/>
          <w:bCs/>
          <w:sz w:val="20"/>
          <w:szCs w:val="20"/>
          <w:lang w:val="en-GB"/>
        </w:rPr>
        <w:t>processes, work instructions &amp; SOPs</w:t>
      </w:r>
      <w:r w:rsidRPr="00A1598A">
        <w:rPr>
          <w:rFonts w:cstheme="minorHAnsi"/>
          <w:sz w:val="20"/>
          <w:szCs w:val="20"/>
          <w:lang w:val="en-GB"/>
        </w:rPr>
        <w:t>, streamlined workflow and created environment to enhance the productivity</w:t>
      </w:r>
    </w:p>
    <w:p w14:paraId="50FDEB37" w14:textId="149D4E09" w:rsidR="00A1598A" w:rsidRPr="00A1598A" w:rsidRDefault="00A1598A" w:rsidP="00A1598A">
      <w:pPr>
        <w:pStyle w:val="ListParagraph"/>
        <w:numPr>
          <w:ilvl w:val="0"/>
          <w:numId w:val="14"/>
        </w:numPr>
        <w:spacing w:after="0" w:line="300" w:lineRule="exact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 xml:space="preserve">Directed </w:t>
      </w:r>
      <w:r w:rsidRPr="00A1598A">
        <w:rPr>
          <w:rFonts w:cstheme="minorHAnsi"/>
          <w:sz w:val="20"/>
          <w:szCs w:val="20"/>
          <w:lang w:val="en-GB"/>
        </w:rPr>
        <w:t xml:space="preserve">successful implementation of QMS like </w:t>
      </w:r>
      <w:r w:rsidRPr="00A1598A">
        <w:rPr>
          <w:rFonts w:cstheme="minorHAnsi"/>
          <w:b/>
          <w:bCs/>
          <w:sz w:val="20"/>
          <w:szCs w:val="20"/>
          <w:lang w:val="en-GB"/>
        </w:rPr>
        <w:t>TS-16949, OHSAS 18001:1999, ISO 14001:2004, ISO 9001:2015, Environment Management System &amp; ISO 45000</w:t>
      </w:r>
      <w:r w:rsidRPr="00A1598A">
        <w:rPr>
          <w:rFonts w:cstheme="minorHAnsi"/>
          <w:sz w:val="20"/>
          <w:szCs w:val="20"/>
          <w:lang w:val="en-GB"/>
        </w:rPr>
        <w:t xml:space="preserve"> and initiated various measures for operational excellence such as </w:t>
      </w:r>
      <w:r w:rsidRPr="00A1598A">
        <w:rPr>
          <w:rFonts w:cstheme="minorHAnsi"/>
          <w:b/>
          <w:bCs/>
          <w:sz w:val="20"/>
          <w:szCs w:val="20"/>
          <w:lang w:val="en-GB"/>
        </w:rPr>
        <w:t>5S &amp; Kaizen</w:t>
      </w:r>
    </w:p>
    <w:p w14:paraId="339AE9B1" w14:textId="15B161B4" w:rsidR="00956C56" w:rsidRPr="00A1598A" w:rsidRDefault="0035558E" w:rsidP="00A1598A">
      <w:pPr>
        <w:pStyle w:val="ListParagraph"/>
        <w:numPr>
          <w:ilvl w:val="0"/>
          <w:numId w:val="14"/>
        </w:numPr>
        <w:spacing w:after="0" w:line="300" w:lineRule="exact"/>
        <w:jc w:val="both"/>
        <w:rPr>
          <w:rFonts w:cstheme="minorHAnsi"/>
          <w:sz w:val="20"/>
          <w:szCs w:val="20"/>
          <w:lang w:val="en-GB"/>
        </w:rPr>
      </w:pPr>
      <w:r w:rsidRPr="00A1598A">
        <w:rPr>
          <w:rFonts w:cstheme="minorHAnsi"/>
          <w:sz w:val="20"/>
          <w:szCs w:val="20"/>
          <w:lang w:val="en-GB"/>
        </w:rPr>
        <w:t xml:space="preserve">Guided initiatives involving </w:t>
      </w:r>
      <w:r w:rsidRPr="00A1598A">
        <w:rPr>
          <w:rFonts w:cstheme="minorHAnsi"/>
          <w:b/>
          <w:sz w:val="20"/>
          <w:szCs w:val="20"/>
          <w:lang w:val="en-GB"/>
        </w:rPr>
        <w:t>process improvement, staff development and operational efficiency</w:t>
      </w:r>
      <w:r w:rsidRPr="00A1598A">
        <w:rPr>
          <w:rFonts w:cstheme="minorHAnsi"/>
          <w:sz w:val="20"/>
          <w:szCs w:val="20"/>
          <w:lang w:val="en-GB"/>
        </w:rPr>
        <w:t>; championed system design and implementation for reducing costs, improving efficiencies and enhancing competitive strength</w:t>
      </w:r>
    </w:p>
    <w:p w14:paraId="5B5A82EF" w14:textId="5BD1D8B5" w:rsidR="00A1598A" w:rsidRPr="00A1598A" w:rsidRDefault="00A1598A" w:rsidP="00A1598A">
      <w:pPr>
        <w:pStyle w:val="ListParagraph"/>
        <w:numPr>
          <w:ilvl w:val="0"/>
          <w:numId w:val="14"/>
        </w:numPr>
        <w:spacing w:after="0" w:line="300" w:lineRule="exact"/>
        <w:jc w:val="both"/>
        <w:rPr>
          <w:rFonts w:cstheme="minorHAnsi"/>
          <w:sz w:val="20"/>
          <w:szCs w:val="20"/>
          <w:lang w:val="en-GB"/>
        </w:rPr>
      </w:pPr>
      <w:r w:rsidRPr="00A1598A">
        <w:rPr>
          <w:rFonts w:cstheme="minorHAnsi"/>
          <w:sz w:val="20"/>
          <w:szCs w:val="20"/>
          <w:lang w:val="en-GB"/>
        </w:rPr>
        <w:t xml:space="preserve">Comprehensive knowledge of </w:t>
      </w:r>
      <w:r w:rsidRPr="00A1598A">
        <w:rPr>
          <w:rFonts w:cstheme="minorHAnsi"/>
          <w:b/>
          <w:bCs/>
          <w:sz w:val="20"/>
          <w:szCs w:val="20"/>
          <w:lang w:val="en-GB"/>
        </w:rPr>
        <w:t>HT &amp; LT Electrical Network, Energy Management, SCADA, Siemens PLCs, Siemens 840 D Controllers</w:t>
      </w:r>
      <w:r w:rsidRPr="00A1598A">
        <w:rPr>
          <w:rFonts w:cstheme="minorHAnsi"/>
          <w:sz w:val="20"/>
          <w:szCs w:val="20"/>
          <w:lang w:val="en-GB"/>
        </w:rPr>
        <w:t>, Fanuc Systems, Robotics, Advanced Integrated Hydraulics Systems HNC from Bosch/ Rexroth, Machine Tools CNC, HMC Machines &amp; VTL Machines</w:t>
      </w:r>
    </w:p>
    <w:p w14:paraId="64102DDB" w14:textId="18965C2A" w:rsidR="00405EA6" w:rsidRPr="00A1598A" w:rsidRDefault="00956C56" w:rsidP="00A1598A">
      <w:pPr>
        <w:pStyle w:val="ListParagraph"/>
        <w:numPr>
          <w:ilvl w:val="0"/>
          <w:numId w:val="14"/>
        </w:numPr>
        <w:spacing w:after="0" w:line="300" w:lineRule="exact"/>
        <w:jc w:val="both"/>
        <w:rPr>
          <w:rFonts w:cstheme="minorHAnsi"/>
          <w:sz w:val="20"/>
          <w:szCs w:val="20"/>
          <w:lang w:val="en-GB"/>
        </w:rPr>
      </w:pPr>
      <w:r w:rsidRPr="00A1598A">
        <w:rPr>
          <w:rFonts w:cstheme="minorHAnsi"/>
          <w:sz w:val="20"/>
          <w:szCs w:val="20"/>
          <w:lang w:val="en-GB"/>
        </w:rPr>
        <w:t>Achievement-oriented professional with excellent people management skills and proficiency to manage change with ease</w:t>
      </w:r>
    </w:p>
    <w:p w14:paraId="1329B9E1" w14:textId="77777777" w:rsidR="00956C56" w:rsidRPr="00DB4A08" w:rsidRDefault="00956C56" w:rsidP="008B18DA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5BBC0D8A" w14:textId="77777777" w:rsidR="00CD0A4E" w:rsidRPr="00DB4A08" w:rsidRDefault="00CD0A4E" w:rsidP="008B18DA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F5496" w:themeColor="accent5" w:themeShade="BF"/>
          <w:sz w:val="28"/>
          <w:szCs w:val="32"/>
          <w:lang w:val="en-GB"/>
        </w:rPr>
      </w:pP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</w:t>
      </w:r>
      <w:r w:rsidR="00613974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 </w:t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Key Skills</w:t>
      </w:r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 </w:t>
      </w:r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B012CA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613974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4F7D7C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proofErr w:type="spellStart"/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ǁǁǁǁǁ</w:t>
      </w:r>
      <w:proofErr w:type="spellEnd"/>
    </w:p>
    <w:p w14:paraId="58603EF3" w14:textId="77777777" w:rsidR="003E4711" w:rsidRPr="00DB4A08" w:rsidRDefault="003E4711" w:rsidP="008B18DA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7F5BC59E" w14:textId="58CCD620" w:rsidR="006014B9" w:rsidRPr="00DB4A08" w:rsidRDefault="009F3485" w:rsidP="00F55A2B">
      <w:pPr>
        <w:shd w:val="clear" w:color="auto" w:fill="B4C6E7" w:themeFill="accent5" w:themeFillTint="66"/>
        <w:spacing w:after="0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~</w:t>
      </w:r>
      <w:r w:rsidR="006112C2" w:rsidRPr="00DB4A08">
        <w:rPr>
          <w:rFonts w:cstheme="minorHAnsi"/>
          <w:sz w:val="20"/>
          <w:szCs w:val="20"/>
          <w:lang w:val="en-GB"/>
        </w:rPr>
        <w:t xml:space="preserve"> </w:t>
      </w:r>
      <w:r w:rsidR="00B0511C" w:rsidRPr="00DB4A08">
        <w:rPr>
          <w:rFonts w:cstheme="minorHAnsi"/>
          <w:sz w:val="20"/>
          <w:szCs w:val="20"/>
          <w:lang w:val="en-GB"/>
        </w:rPr>
        <w:t>Plant Engineering &amp; Maintenance</w:t>
      </w:r>
      <w:r w:rsidR="006014B9" w:rsidRPr="00DB4A08">
        <w:rPr>
          <w:rFonts w:cstheme="minorHAnsi"/>
          <w:sz w:val="20"/>
          <w:szCs w:val="20"/>
          <w:lang w:val="en-GB"/>
        </w:rPr>
        <w:tab/>
      </w:r>
      <w:r w:rsidR="006014B9" w:rsidRPr="00DB4A08">
        <w:rPr>
          <w:rFonts w:cstheme="minorHAnsi"/>
          <w:sz w:val="20"/>
          <w:szCs w:val="20"/>
          <w:lang w:val="en-GB"/>
        </w:rPr>
        <w:tab/>
      </w:r>
      <w:r w:rsidR="006014B9" w:rsidRPr="00DB4A08">
        <w:rPr>
          <w:rFonts w:cstheme="minorHAnsi"/>
          <w:sz w:val="20"/>
          <w:szCs w:val="20"/>
          <w:lang w:val="en-GB"/>
        </w:rPr>
        <w:tab/>
      </w:r>
      <w:r w:rsidR="00830DBE" w:rsidRPr="00DB4A08">
        <w:rPr>
          <w:rFonts w:cstheme="minorHAnsi"/>
          <w:sz w:val="20"/>
          <w:szCs w:val="20"/>
          <w:lang w:val="en-GB"/>
        </w:rPr>
        <w:t xml:space="preserve">~ </w:t>
      </w:r>
      <w:r w:rsidR="00B0511C" w:rsidRPr="00DB4A08">
        <w:rPr>
          <w:rFonts w:cstheme="minorHAnsi"/>
          <w:sz w:val="20"/>
          <w:szCs w:val="20"/>
          <w:lang w:val="en-GB"/>
        </w:rPr>
        <w:t xml:space="preserve">Greenfield </w:t>
      </w:r>
      <w:r w:rsidR="0035558E" w:rsidRPr="00DB4A08">
        <w:rPr>
          <w:rFonts w:cstheme="minorHAnsi"/>
          <w:sz w:val="20"/>
          <w:szCs w:val="20"/>
          <w:lang w:val="en-GB"/>
        </w:rPr>
        <w:t>Project Management</w:t>
      </w:r>
      <w:r w:rsidR="0035558E" w:rsidRPr="00DB4A08">
        <w:rPr>
          <w:rFonts w:cstheme="minorHAnsi"/>
          <w:sz w:val="20"/>
          <w:szCs w:val="20"/>
          <w:lang w:val="en-GB"/>
        </w:rPr>
        <w:tab/>
      </w:r>
      <w:r w:rsidR="0035558E" w:rsidRPr="00DB4A08">
        <w:rPr>
          <w:rFonts w:cstheme="minorHAnsi"/>
          <w:sz w:val="20"/>
          <w:szCs w:val="20"/>
          <w:lang w:val="en-GB"/>
        </w:rPr>
        <w:tab/>
      </w:r>
      <w:r w:rsidR="00830DBE" w:rsidRPr="00DB4A08">
        <w:rPr>
          <w:rFonts w:cstheme="minorHAnsi"/>
          <w:sz w:val="20"/>
          <w:lang w:val="en-GB"/>
        </w:rPr>
        <w:t xml:space="preserve">~ </w:t>
      </w:r>
      <w:r w:rsidR="00B0511C" w:rsidRPr="00DB4A08">
        <w:rPr>
          <w:rFonts w:cstheme="minorHAnsi"/>
          <w:sz w:val="20"/>
          <w:szCs w:val="20"/>
          <w:lang w:val="en-GB"/>
        </w:rPr>
        <w:t>EHS Management</w:t>
      </w:r>
    </w:p>
    <w:p w14:paraId="2FA2430C" w14:textId="77777777" w:rsidR="00B0511C" w:rsidRPr="00DB4A08" w:rsidRDefault="006014B9" w:rsidP="00F55A2B">
      <w:pPr>
        <w:shd w:val="clear" w:color="auto" w:fill="B4C6E7" w:themeFill="accent5" w:themeFillTint="66"/>
        <w:spacing w:after="0"/>
        <w:jc w:val="both"/>
        <w:rPr>
          <w:rFonts w:cstheme="minorHAnsi"/>
          <w:sz w:val="20"/>
          <w:lang w:val="en-GB"/>
        </w:rPr>
      </w:pPr>
      <w:r w:rsidRPr="00DB4A08">
        <w:rPr>
          <w:rFonts w:cstheme="minorHAnsi"/>
          <w:sz w:val="20"/>
          <w:lang w:val="en-GB"/>
        </w:rPr>
        <w:t xml:space="preserve">~ </w:t>
      </w:r>
      <w:r w:rsidR="00B0511C" w:rsidRPr="00DB4A08">
        <w:rPr>
          <w:rFonts w:cstheme="minorHAnsi"/>
          <w:sz w:val="20"/>
          <w:lang w:val="en-GB"/>
        </w:rPr>
        <w:t>Electrical &amp; Mechanical Maintenance</w:t>
      </w:r>
      <w:r w:rsidRPr="00DB4A08">
        <w:rPr>
          <w:rFonts w:cstheme="minorHAnsi"/>
          <w:sz w:val="20"/>
          <w:lang w:val="en-GB"/>
        </w:rPr>
        <w:tab/>
      </w:r>
      <w:r w:rsidRPr="00DB4A08">
        <w:rPr>
          <w:rFonts w:cstheme="minorHAnsi"/>
          <w:sz w:val="20"/>
          <w:lang w:val="en-GB"/>
        </w:rPr>
        <w:tab/>
      </w:r>
      <w:r w:rsidR="00B0511C" w:rsidRPr="00DB4A08">
        <w:rPr>
          <w:rFonts w:cstheme="minorHAnsi"/>
          <w:sz w:val="20"/>
          <w:lang w:val="en-GB"/>
        </w:rPr>
        <w:t>~ CAPEX Planning &amp; Execution</w:t>
      </w:r>
      <w:r w:rsidR="00B0511C" w:rsidRPr="00DB4A08">
        <w:rPr>
          <w:rFonts w:cstheme="minorHAnsi"/>
          <w:sz w:val="20"/>
          <w:lang w:val="en-GB"/>
        </w:rPr>
        <w:tab/>
      </w:r>
      <w:r w:rsidR="00B0511C" w:rsidRPr="00DB4A08">
        <w:rPr>
          <w:rFonts w:cstheme="minorHAnsi"/>
          <w:sz w:val="20"/>
          <w:lang w:val="en-GB"/>
        </w:rPr>
        <w:tab/>
      </w:r>
      <w:r w:rsidRPr="00DB4A08">
        <w:rPr>
          <w:rFonts w:cstheme="minorHAnsi"/>
          <w:sz w:val="20"/>
          <w:lang w:val="en-GB"/>
        </w:rPr>
        <w:t xml:space="preserve">~ </w:t>
      </w:r>
      <w:r w:rsidR="00B0511C" w:rsidRPr="00DB4A08">
        <w:rPr>
          <w:rFonts w:cstheme="minorHAnsi"/>
          <w:sz w:val="20"/>
          <w:lang w:val="en-GB"/>
        </w:rPr>
        <w:t>Erection &amp; Commissioning</w:t>
      </w:r>
    </w:p>
    <w:p w14:paraId="22FF9324" w14:textId="4E6B23D8" w:rsidR="009F5F99" w:rsidRPr="00DB4A08" w:rsidRDefault="00B0511C" w:rsidP="00F55A2B">
      <w:pPr>
        <w:shd w:val="clear" w:color="auto" w:fill="B4C6E7" w:themeFill="accent5" w:themeFillTint="66"/>
        <w:spacing w:after="0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lang w:val="en-GB"/>
        </w:rPr>
        <w:t xml:space="preserve">~ </w:t>
      </w:r>
      <w:r w:rsidRPr="00DB4A08">
        <w:rPr>
          <w:rFonts w:cstheme="minorHAnsi"/>
          <w:sz w:val="20"/>
          <w:szCs w:val="20"/>
          <w:lang w:val="en-GB"/>
        </w:rPr>
        <w:t>Quality Management Systems</w:t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sz w:val="20"/>
          <w:szCs w:val="20"/>
          <w:lang w:val="en-GB"/>
        </w:rPr>
        <w:tab/>
      </w:r>
      <w:r w:rsidR="00450ADF" w:rsidRPr="00DB4A08">
        <w:rPr>
          <w:rFonts w:cstheme="minorHAnsi"/>
          <w:sz w:val="20"/>
          <w:szCs w:val="20"/>
          <w:lang w:val="en-GB"/>
        </w:rPr>
        <w:t>~</w:t>
      </w:r>
      <w:r w:rsidR="00397859" w:rsidRPr="00DB4A08">
        <w:rPr>
          <w:rFonts w:cstheme="minorHAnsi"/>
          <w:sz w:val="20"/>
          <w:szCs w:val="20"/>
          <w:lang w:val="en-GB"/>
        </w:rPr>
        <w:t xml:space="preserve"> </w:t>
      </w:r>
      <w:r w:rsidR="00C825D0" w:rsidRPr="00DB4A08">
        <w:rPr>
          <w:rFonts w:cstheme="minorHAnsi"/>
          <w:sz w:val="20"/>
          <w:szCs w:val="20"/>
          <w:lang w:val="en-GB"/>
        </w:rPr>
        <w:t>Cross-functional Coordination</w:t>
      </w:r>
      <w:r w:rsidR="00FB5C21" w:rsidRPr="00DB4A08">
        <w:rPr>
          <w:rFonts w:cstheme="minorHAnsi"/>
          <w:sz w:val="20"/>
          <w:szCs w:val="20"/>
          <w:lang w:val="en-GB"/>
        </w:rPr>
        <w:tab/>
      </w:r>
      <w:r w:rsidR="00FB5C21" w:rsidRPr="00DB4A08">
        <w:rPr>
          <w:rFonts w:cstheme="minorHAnsi"/>
          <w:sz w:val="20"/>
          <w:szCs w:val="20"/>
          <w:lang w:val="en-GB"/>
        </w:rPr>
        <w:tab/>
      </w:r>
      <w:r w:rsidR="00397859" w:rsidRPr="00DB4A08">
        <w:rPr>
          <w:rFonts w:cstheme="minorHAnsi"/>
          <w:sz w:val="20"/>
          <w:szCs w:val="20"/>
          <w:lang w:val="en-GB"/>
        </w:rPr>
        <w:t xml:space="preserve">~ </w:t>
      </w:r>
      <w:r w:rsidR="00345D49" w:rsidRPr="00DB4A08">
        <w:rPr>
          <w:rFonts w:cstheme="minorHAnsi"/>
          <w:sz w:val="20"/>
          <w:szCs w:val="20"/>
          <w:lang w:val="en-GB"/>
        </w:rPr>
        <w:t>Manpower Planning</w:t>
      </w:r>
    </w:p>
    <w:p w14:paraId="41BC91D6" w14:textId="77777777" w:rsidR="00B426C7" w:rsidRPr="00DB4A08" w:rsidRDefault="00B426C7" w:rsidP="008B18DA">
      <w:pPr>
        <w:shd w:val="clear" w:color="auto" w:fill="B4C6E7" w:themeFill="accent5" w:themeFillTint="66"/>
        <w:spacing w:after="0" w:line="240" w:lineRule="auto"/>
        <w:jc w:val="both"/>
        <w:rPr>
          <w:rFonts w:cstheme="minorHAnsi"/>
          <w:sz w:val="20"/>
          <w:szCs w:val="20"/>
          <w:lang w:val="en-GB"/>
        </w:rPr>
        <w:sectPr w:rsidR="00B426C7" w:rsidRPr="00DB4A08" w:rsidSect="0070067B">
          <w:footerReference w:type="default" r:id="rId8"/>
          <w:type w:val="continuous"/>
          <w:pgSz w:w="11909" w:h="16834" w:code="9"/>
          <w:pgMar w:top="720" w:right="720" w:bottom="720" w:left="720" w:header="0" w:footer="0" w:gutter="0"/>
          <w:cols w:space="341"/>
          <w:docGrid w:linePitch="360"/>
        </w:sectPr>
      </w:pPr>
    </w:p>
    <w:p w14:paraId="7A339CB3" w14:textId="6E8183CF" w:rsidR="006014B9" w:rsidRDefault="006014B9" w:rsidP="008B18DA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290F76B1" w14:textId="77777777" w:rsidR="00CD0A4E" w:rsidRPr="00DB4A08" w:rsidRDefault="00CD0A4E" w:rsidP="008B18DA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F5496" w:themeColor="accent5" w:themeShade="BF"/>
          <w:sz w:val="28"/>
          <w:szCs w:val="32"/>
          <w:lang w:val="en-GB"/>
        </w:rPr>
      </w:pP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</w:t>
      </w:r>
      <w:r w:rsidR="00613974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 </w:t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Work Experience</w:t>
      </w:r>
      <w:r w:rsidR="004C2850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 </w:t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B012CA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B012CA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proofErr w:type="spellStart"/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ǁǁǁǁǁ</w:t>
      </w:r>
      <w:proofErr w:type="spellEnd"/>
    </w:p>
    <w:p w14:paraId="51491AEC" w14:textId="77777777" w:rsidR="0058026C" w:rsidRPr="00DB4A08" w:rsidRDefault="0058026C" w:rsidP="008B18DA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2698BAA4" w14:textId="66AA1FCA" w:rsidR="00DB4A08" w:rsidRPr="00386BDE" w:rsidRDefault="00DB4A08" w:rsidP="00DB4A08">
      <w:pPr>
        <w:shd w:val="clear" w:color="auto" w:fill="DEEAF6" w:themeFill="accent1" w:themeFillTint="33"/>
        <w:spacing w:after="0" w:line="240" w:lineRule="auto"/>
        <w:jc w:val="both"/>
        <w:rPr>
          <w:rFonts w:cstheme="minorHAnsi"/>
          <w:b/>
          <w:bCs/>
          <w:spacing w:val="-2"/>
          <w:sz w:val="20"/>
          <w:szCs w:val="20"/>
          <w:lang w:val="en-GB"/>
        </w:rPr>
      </w:pPr>
      <w:r w:rsidRPr="00386BDE">
        <w:rPr>
          <w:rFonts w:cstheme="minorHAnsi"/>
          <w:b/>
          <w:bCs/>
          <w:spacing w:val="-2"/>
          <w:sz w:val="20"/>
          <w:szCs w:val="20"/>
          <w:lang w:val="en-GB"/>
        </w:rPr>
        <w:t xml:space="preserve">Since Mar’19 </w:t>
      </w:r>
      <w:r w:rsidRPr="00386BDE">
        <w:rPr>
          <w:rFonts w:cstheme="minorHAnsi"/>
          <w:b/>
          <w:bCs/>
          <w:spacing w:val="-2"/>
          <w:sz w:val="20"/>
          <w:szCs w:val="20"/>
          <w:lang w:val="en-GB"/>
        </w:rPr>
        <w:tab/>
      </w:r>
      <w:r w:rsidR="00D43E56" w:rsidRPr="00386BDE">
        <w:rPr>
          <w:rFonts w:cstheme="minorHAnsi"/>
          <w:b/>
          <w:bCs/>
          <w:spacing w:val="-2"/>
          <w:sz w:val="20"/>
          <w:szCs w:val="20"/>
          <w:lang w:val="en-GB"/>
        </w:rPr>
        <w:t xml:space="preserve">SKF Engineering &amp; Lubrication India </w:t>
      </w:r>
      <w:r w:rsidR="00D236A2" w:rsidRPr="00386BDE">
        <w:rPr>
          <w:rFonts w:cstheme="minorHAnsi"/>
          <w:b/>
          <w:bCs/>
          <w:spacing w:val="-2"/>
          <w:sz w:val="20"/>
          <w:szCs w:val="20"/>
          <w:lang w:val="en-GB"/>
        </w:rPr>
        <w:t>Pvt</w:t>
      </w:r>
      <w:r w:rsidR="00D236A2">
        <w:rPr>
          <w:rFonts w:cstheme="minorHAnsi"/>
          <w:b/>
          <w:bCs/>
          <w:spacing w:val="-2"/>
          <w:sz w:val="20"/>
          <w:szCs w:val="20"/>
          <w:lang w:val="en-GB"/>
        </w:rPr>
        <w:t xml:space="preserve"> Ltd </w:t>
      </w:r>
      <w:r w:rsidRPr="00386BDE">
        <w:rPr>
          <w:rFonts w:cstheme="minorHAnsi"/>
          <w:b/>
          <w:bCs/>
          <w:spacing w:val="-2"/>
          <w:sz w:val="20"/>
          <w:szCs w:val="20"/>
          <w:lang w:val="en-GB"/>
        </w:rPr>
        <w:t>, Ahmadabad</w:t>
      </w:r>
      <w:r w:rsidR="00386BDE" w:rsidRPr="00386BDE">
        <w:rPr>
          <w:rFonts w:cstheme="minorHAnsi"/>
          <w:b/>
          <w:bCs/>
          <w:spacing w:val="-2"/>
          <w:sz w:val="20"/>
          <w:szCs w:val="20"/>
          <w:lang w:val="en-GB"/>
        </w:rPr>
        <w:t xml:space="preserve"> </w:t>
      </w:r>
      <w:r w:rsidRPr="00386BDE">
        <w:rPr>
          <w:rFonts w:cstheme="minorHAnsi"/>
          <w:b/>
          <w:bCs/>
          <w:spacing w:val="-2"/>
          <w:sz w:val="20"/>
          <w:szCs w:val="20"/>
          <w:lang w:val="en-GB"/>
        </w:rPr>
        <w:t xml:space="preserve">as </w:t>
      </w:r>
      <w:r w:rsidR="00D236A2">
        <w:rPr>
          <w:rFonts w:cstheme="minorHAnsi"/>
          <w:b/>
          <w:bCs/>
          <w:spacing w:val="-2"/>
          <w:sz w:val="20"/>
          <w:szCs w:val="20"/>
          <w:lang w:val="en-GB"/>
        </w:rPr>
        <w:t xml:space="preserve"> a  </w:t>
      </w:r>
      <w:r w:rsidRPr="00386BDE">
        <w:rPr>
          <w:rFonts w:cstheme="minorHAnsi"/>
          <w:b/>
          <w:bCs/>
          <w:spacing w:val="-2"/>
          <w:sz w:val="20"/>
          <w:szCs w:val="20"/>
          <w:lang w:val="en-GB"/>
        </w:rPr>
        <w:t xml:space="preserve">Head </w:t>
      </w:r>
      <w:r w:rsidR="00B9159B" w:rsidRPr="00386BDE">
        <w:rPr>
          <w:rFonts w:cstheme="minorHAnsi"/>
          <w:b/>
          <w:bCs/>
          <w:spacing w:val="-2"/>
          <w:sz w:val="20"/>
          <w:szCs w:val="20"/>
          <w:lang w:val="en-GB"/>
        </w:rPr>
        <w:t>–</w:t>
      </w:r>
      <w:r w:rsidRPr="00386BDE">
        <w:rPr>
          <w:rFonts w:cstheme="minorHAnsi"/>
          <w:b/>
          <w:bCs/>
          <w:spacing w:val="-2"/>
          <w:sz w:val="20"/>
          <w:szCs w:val="20"/>
          <w:lang w:val="en-GB"/>
        </w:rPr>
        <w:t xml:space="preserve"> </w:t>
      </w:r>
      <w:r w:rsidR="00D236A2" w:rsidRPr="00386BDE">
        <w:rPr>
          <w:rFonts w:cstheme="minorHAnsi"/>
          <w:b/>
          <w:bCs/>
          <w:spacing w:val="-2"/>
          <w:sz w:val="20"/>
          <w:szCs w:val="20"/>
          <w:lang w:val="en-GB"/>
        </w:rPr>
        <w:t>Maintenance, Infrastructure</w:t>
      </w:r>
      <w:r w:rsidR="00D236A2">
        <w:rPr>
          <w:rFonts w:cstheme="minorHAnsi"/>
          <w:b/>
          <w:bCs/>
          <w:spacing w:val="-2"/>
          <w:sz w:val="20"/>
          <w:szCs w:val="20"/>
          <w:lang w:val="en-GB"/>
        </w:rPr>
        <w:t xml:space="preserve"> &amp; EHS</w:t>
      </w:r>
    </w:p>
    <w:p w14:paraId="4C3CEB09" w14:textId="77777777" w:rsidR="00DB4A08" w:rsidRPr="00DB4A08" w:rsidRDefault="00DB4A08" w:rsidP="00DB4A08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5811A0B8" w14:textId="77777777" w:rsidR="00DB4A08" w:rsidRPr="00DB4A08" w:rsidRDefault="00DB4A08" w:rsidP="00DB4A08">
      <w:pPr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 w:rsidRPr="00DB4A08">
        <w:rPr>
          <w:rFonts w:cstheme="minorHAnsi"/>
          <w:b/>
          <w:bCs/>
          <w:sz w:val="20"/>
          <w:szCs w:val="20"/>
          <w:lang w:val="en-GB"/>
        </w:rPr>
        <w:t>Key Result Areas:</w:t>
      </w:r>
    </w:p>
    <w:p w14:paraId="374F94A0" w14:textId="0FD81F0E" w:rsidR="00DB4A08" w:rsidRPr="00DB4A08" w:rsidRDefault="00DB4A08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 xml:space="preserve">Spearheading a team of 26 Engineers </w:t>
      </w:r>
      <w:r>
        <w:rPr>
          <w:rFonts w:cstheme="minorHAnsi"/>
          <w:sz w:val="20"/>
          <w:szCs w:val="20"/>
          <w:lang w:val="en-GB"/>
        </w:rPr>
        <w:t>&amp;</w:t>
      </w:r>
      <w:r w:rsidRPr="00DB4A08">
        <w:rPr>
          <w:rFonts w:cstheme="minorHAnsi"/>
          <w:sz w:val="20"/>
          <w:szCs w:val="20"/>
          <w:lang w:val="en-GB"/>
        </w:rPr>
        <w:t xml:space="preserve"> Technicians and supervising the entire gamut of Mechanical, Electrical / Electronic Engineering activities and machine shop maintenance functions</w:t>
      </w:r>
    </w:p>
    <w:p w14:paraId="0305998B" w14:textId="77777777" w:rsidR="00DB4A08" w:rsidRPr="00DB4A08" w:rsidRDefault="00DB4A08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Directing the analysis of machine breakdown problems &amp; quality time defects and eliminating the root cause of the same</w:t>
      </w:r>
    </w:p>
    <w:p w14:paraId="08E00DB1" w14:textId="2987064A" w:rsidR="00DB4A08" w:rsidRPr="00DB4A08" w:rsidRDefault="00993E6C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Implement</w:t>
      </w:r>
      <w:r w:rsidRPr="00DB4A08">
        <w:rPr>
          <w:rFonts w:cstheme="minorHAnsi"/>
          <w:sz w:val="20"/>
          <w:szCs w:val="20"/>
          <w:lang w:val="en-GB"/>
        </w:rPr>
        <w:t xml:space="preserve">ing </w:t>
      </w:r>
      <w:r w:rsidR="00DB4A08" w:rsidRPr="00DB4A08">
        <w:rPr>
          <w:rFonts w:cstheme="minorHAnsi"/>
          <w:sz w:val="20"/>
          <w:szCs w:val="20"/>
          <w:lang w:val="en-GB"/>
        </w:rPr>
        <w:t xml:space="preserve">cost saving techniques/ measures </w:t>
      </w:r>
      <w:r>
        <w:rPr>
          <w:rFonts w:cstheme="minorHAnsi"/>
          <w:sz w:val="20"/>
          <w:szCs w:val="20"/>
          <w:lang w:val="en-GB"/>
        </w:rPr>
        <w:t>&amp;</w:t>
      </w:r>
      <w:r w:rsidR="00DB4A08" w:rsidRPr="00DB4A08">
        <w:rPr>
          <w:rFonts w:cstheme="minorHAnsi"/>
          <w:sz w:val="20"/>
          <w:szCs w:val="20"/>
          <w:lang w:val="en-GB"/>
        </w:rPr>
        <w:t xml:space="preserve"> modifications </w:t>
      </w:r>
      <w:r>
        <w:rPr>
          <w:rFonts w:cstheme="minorHAnsi"/>
          <w:sz w:val="20"/>
          <w:szCs w:val="20"/>
          <w:lang w:val="en-GB"/>
        </w:rPr>
        <w:t xml:space="preserve">to </w:t>
      </w:r>
      <w:r w:rsidR="00DB4A08" w:rsidRPr="00DB4A08">
        <w:rPr>
          <w:rFonts w:cstheme="minorHAnsi"/>
          <w:sz w:val="20"/>
          <w:szCs w:val="20"/>
          <w:lang w:val="en-GB"/>
        </w:rPr>
        <w:t>achiev</w:t>
      </w:r>
      <w:r>
        <w:rPr>
          <w:rFonts w:cstheme="minorHAnsi"/>
          <w:sz w:val="20"/>
          <w:szCs w:val="20"/>
          <w:lang w:val="en-GB"/>
        </w:rPr>
        <w:t xml:space="preserve">e </w:t>
      </w:r>
      <w:r w:rsidR="00DB4A08" w:rsidRPr="00DB4A08">
        <w:rPr>
          <w:rFonts w:cstheme="minorHAnsi"/>
          <w:sz w:val="20"/>
          <w:szCs w:val="20"/>
          <w:lang w:val="en-GB"/>
        </w:rPr>
        <w:t>substantial reduction in expenditures and working within the budget</w:t>
      </w:r>
    </w:p>
    <w:p w14:paraId="090D876D" w14:textId="48526AF2" w:rsidR="00DB4A08" w:rsidRPr="00DB4A08" w:rsidRDefault="00993E6C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Monitor</w:t>
      </w:r>
      <w:r w:rsidR="00DB4A08" w:rsidRPr="00DB4A08">
        <w:rPr>
          <w:rFonts w:cstheme="minorHAnsi"/>
          <w:sz w:val="20"/>
          <w:szCs w:val="20"/>
          <w:lang w:val="en-GB"/>
        </w:rPr>
        <w:t>ing</w:t>
      </w:r>
      <w:r>
        <w:rPr>
          <w:rFonts w:cstheme="minorHAnsi"/>
          <w:sz w:val="20"/>
          <w:szCs w:val="20"/>
          <w:lang w:val="en-GB"/>
        </w:rPr>
        <w:t xml:space="preserve"> the</w:t>
      </w:r>
      <w:r w:rsidR="00DB4A08" w:rsidRPr="00DB4A08">
        <w:rPr>
          <w:rFonts w:cstheme="minorHAnsi"/>
          <w:sz w:val="20"/>
          <w:szCs w:val="20"/>
          <w:lang w:val="en-GB"/>
        </w:rPr>
        <w:t xml:space="preserve"> erection &amp; commissioning of various equipment and organizing trainings for staff</w:t>
      </w:r>
    </w:p>
    <w:p w14:paraId="671110D9" w14:textId="40EF04A8" w:rsidR="00DB4A08" w:rsidRPr="00DB4A08" w:rsidRDefault="00993E6C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Coordinating</w:t>
      </w:r>
      <w:r w:rsidR="00DB4A08" w:rsidRPr="00DB4A08">
        <w:rPr>
          <w:rFonts w:cstheme="minorHAnsi"/>
          <w:sz w:val="20"/>
          <w:szCs w:val="20"/>
          <w:lang w:val="en-GB"/>
        </w:rPr>
        <w:t xml:space="preserve"> with Gujarat Electricity Board &amp; Electrical Inspector</w:t>
      </w:r>
      <w:r>
        <w:rPr>
          <w:rFonts w:cstheme="minorHAnsi"/>
          <w:sz w:val="20"/>
          <w:szCs w:val="20"/>
          <w:lang w:val="en-GB"/>
        </w:rPr>
        <w:t xml:space="preserve"> and ensuring</w:t>
      </w:r>
      <w:r w:rsidR="00DB4A08" w:rsidRPr="00DB4A08">
        <w:rPr>
          <w:rFonts w:cstheme="minorHAnsi"/>
          <w:sz w:val="20"/>
          <w:szCs w:val="20"/>
          <w:lang w:val="en-GB"/>
        </w:rPr>
        <w:t xml:space="preserve"> compliance of Gujarat Pollution Board (GPCB), PESO, CGWA, AMC, EXCISE Dep</w:t>
      </w:r>
      <w:r w:rsidR="00DB4A08">
        <w:rPr>
          <w:rFonts w:cstheme="minorHAnsi"/>
          <w:sz w:val="20"/>
          <w:szCs w:val="20"/>
          <w:lang w:val="en-GB"/>
        </w:rPr>
        <w:t>artmen</w:t>
      </w:r>
      <w:r w:rsidR="00DB4A08" w:rsidRPr="00DB4A08">
        <w:rPr>
          <w:rFonts w:cstheme="minorHAnsi"/>
          <w:sz w:val="20"/>
          <w:szCs w:val="20"/>
          <w:lang w:val="en-GB"/>
        </w:rPr>
        <w:t xml:space="preserve">t </w:t>
      </w:r>
      <w:r>
        <w:rPr>
          <w:rFonts w:cstheme="minorHAnsi"/>
          <w:sz w:val="20"/>
          <w:szCs w:val="20"/>
          <w:lang w:val="en-GB"/>
        </w:rPr>
        <w:t>&amp;</w:t>
      </w:r>
      <w:r w:rsidR="00DB4A08" w:rsidRPr="00DB4A08">
        <w:rPr>
          <w:rFonts w:cstheme="minorHAnsi"/>
          <w:sz w:val="20"/>
          <w:szCs w:val="20"/>
          <w:lang w:val="en-GB"/>
        </w:rPr>
        <w:t xml:space="preserve"> Factory Inspector</w:t>
      </w:r>
    </w:p>
    <w:p w14:paraId="14C05423" w14:textId="4CB13768" w:rsidR="00DB4A08" w:rsidRDefault="00DB4A08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 xml:space="preserve">Leading the Environmental, Health &amp; Safety Management System and </w:t>
      </w:r>
      <w:r w:rsidR="00993E6C" w:rsidRPr="00DB4A08">
        <w:rPr>
          <w:rFonts w:cstheme="minorHAnsi"/>
          <w:sz w:val="20"/>
          <w:szCs w:val="20"/>
          <w:lang w:val="en-GB"/>
        </w:rPr>
        <w:t xml:space="preserve">Energy Conservation </w:t>
      </w:r>
      <w:r w:rsidRPr="00DB4A08">
        <w:rPr>
          <w:rFonts w:cstheme="minorHAnsi"/>
          <w:sz w:val="20"/>
          <w:szCs w:val="20"/>
          <w:lang w:val="en-GB"/>
        </w:rPr>
        <w:t>campaign</w:t>
      </w:r>
    </w:p>
    <w:p w14:paraId="45A774F6" w14:textId="686FD065" w:rsidR="00B9159B" w:rsidRDefault="00956C56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D</w:t>
      </w:r>
      <w:r w:rsidR="00B9159B" w:rsidRPr="00B9159B">
        <w:rPr>
          <w:rFonts w:cstheme="minorHAnsi"/>
          <w:sz w:val="20"/>
          <w:szCs w:val="20"/>
          <w:lang w:val="en-GB"/>
        </w:rPr>
        <w:t>e</w:t>
      </w:r>
      <w:r>
        <w:rPr>
          <w:rFonts w:cstheme="minorHAnsi"/>
          <w:sz w:val="20"/>
          <w:szCs w:val="20"/>
          <w:lang w:val="en-GB"/>
        </w:rPr>
        <w:t xml:space="preserve">signing </w:t>
      </w:r>
      <w:r w:rsidR="00B9159B">
        <w:rPr>
          <w:rFonts w:cstheme="minorHAnsi"/>
          <w:sz w:val="20"/>
          <w:szCs w:val="20"/>
          <w:lang w:val="en-GB"/>
        </w:rPr>
        <w:t>&amp;</w:t>
      </w:r>
      <w:r w:rsidR="00B9159B" w:rsidRPr="00B9159B">
        <w:rPr>
          <w:rFonts w:cstheme="minorHAnsi"/>
          <w:sz w:val="20"/>
          <w:szCs w:val="20"/>
          <w:lang w:val="en-GB"/>
        </w:rPr>
        <w:t xml:space="preserve"> implement</w:t>
      </w:r>
      <w:r>
        <w:rPr>
          <w:rFonts w:cstheme="minorHAnsi"/>
          <w:sz w:val="20"/>
          <w:szCs w:val="20"/>
          <w:lang w:val="en-GB"/>
        </w:rPr>
        <w:t xml:space="preserve">ing </w:t>
      </w:r>
      <w:r w:rsidR="00B9159B" w:rsidRPr="00B9159B">
        <w:rPr>
          <w:rFonts w:cstheme="minorHAnsi"/>
          <w:sz w:val="20"/>
          <w:szCs w:val="20"/>
          <w:lang w:val="en-GB"/>
        </w:rPr>
        <w:t>group</w:t>
      </w:r>
      <w:r>
        <w:rPr>
          <w:rFonts w:cstheme="minorHAnsi"/>
          <w:sz w:val="20"/>
          <w:szCs w:val="20"/>
          <w:lang w:val="en-GB"/>
        </w:rPr>
        <w:t>’s</w:t>
      </w:r>
      <w:r w:rsidR="00B9159B" w:rsidRPr="00B9159B">
        <w:rPr>
          <w:rFonts w:cstheme="minorHAnsi"/>
          <w:sz w:val="20"/>
          <w:szCs w:val="20"/>
          <w:lang w:val="en-GB"/>
        </w:rPr>
        <w:t xml:space="preserve"> Health, Safety &amp; Environment policy, strategies, systems </w:t>
      </w:r>
      <w:r w:rsidR="00B9159B">
        <w:rPr>
          <w:rFonts w:cstheme="minorHAnsi"/>
          <w:sz w:val="20"/>
          <w:szCs w:val="20"/>
          <w:lang w:val="en-GB"/>
        </w:rPr>
        <w:t>&amp;</w:t>
      </w:r>
      <w:r w:rsidR="00B9159B" w:rsidRPr="00B9159B">
        <w:rPr>
          <w:rFonts w:cstheme="minorHAnsi"/>
          <w:sz w:val="20"/>
          <w:szCs w:val="20"/>
          <w:lang w:val="en-GB"/>
        </w:rPr>
        <w:t xml:space="preserve"> standards and initiatives</w:t>
      </w:r>
    </w:p>
    <w:p w14:paraId="564A83BC" w14:textId="77777777" w:rsidR="00386BDE" w:rsidRPr="00386BDE" w:rsidRDefault="00386BDE" w:rsidP="00386BDE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386BDE">
        <w:rPr>
          <w:rFonts w:cstheme="minorHAnsi"/>
          <w:sz w:val="20"/>
          <w:szCs w:val="20"/>
          <w:lang w:val="en-GB"/>
        </w:rPr>
        <w:t>Oversees organizational compliance with local, state and federal environment, health and safety regulations</w:t>
      </w:r>
    </w:p>
    <w:p w14:paraId="31688D7F" w14:textId="77777777" w:rsidR="00DB4A08" w:rsidRPr="00DB4A08" w:rsidRDefault="00DB4A08" w:rsidP="00DB4A08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1308FF41" w14:textId="6E705A58" w:rsidR="00DB4A08" w:rsidRPr="00993E6C" w:rsidRDefault="00993E6C" w:rsidP="00DB4A08">
      <w:pPr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>
        <w:rPr>
          <w:rFonts w:cstheme="minorHAnsi"/>
          <w:b/>
          <w:bCs/>
          <w:sz w:val="20"/>
          <w:szCs w:val="20"/>
          <w:lang w:val="en-GB"/>
        </w:rPr>
        <w:t>Accomplishments</w:t>
      </w:r>
      <w:r w:rsidR="00DB4A08" w:rsidRPr="00993E6C">
        <w:rPr>
          <w:rFonts w:cstheme="minorHAnsi"/>
          <w:b/>
          <w:bCs/>
          <w:sz w:val="20"/>
          <w:szCs w:val="20"/>
          <w:lang w:val="en-GB"/>
        </w:rPr>
        <w:t>:</w:t>
      </w:r>
    </w:p>
    <w:p w14:paraId="5B352A57" w14:textId="5B7AA373" w:rsidR="00DB4A08" w:rsidRPr="00DB4A08" w:rsidRDefault="00993E6C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 xml:space="preserve">Played a vital role in managing </w:t>
      </w:r>
      <w:r w:rsidR="00DB4A08" w:rsidRPr="00DB4A08">
        <w:rPr>
          <w:rFonts w:cstheme="minorHAnsi"/>
          <w:sz w:val="20"/>
          <w:szCs w:val="20"/>
          <w:lang w:val="en-GB"/>
        </w:rPr>
        <w:t xml:space="preserve">66 KV Substation and the </w:t>
      </w:r>
      <w:r w:rsidRPr="00DB4A08">
        <w:rPr>
          <w:rFonts w:cstheme="minorHAnsi"/>
          <w:sz w:val="20"/>
          <w:szCs w:val="20"/>
          <w:lang w:val="en-GB"/>
        </w:rPr>
        <w:t xml:space="preserve">electrical </w:t>
      </w:r>
      <w:r w:rsidR="00DB4A08" w:rsidRPr="00DB4A08">
        <w:rPr>
          <w:rFonts w:cstheme="minorHAnsi"/>
          <w:sz w:val="20"/>
          <w:szCs w:val="20"/>
          <w:lang w:val="en-GB"/>
        </w:rPr>
        <w:t>network</w:t>
      </w:r>
    </w:p>
    <w:p w14:paraId="02302777" w14:textId="59FC5E9E" w:rsidR="00DB4A08" w:rsidRPr="00DB4A08" w:rsidRDefault="00993E6C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 xml:space="preserve">Managed </w:t>
      </w:r>
      <w:r w:rsidRPr="00DB4A08">
        <w:rPr>
          <w:rFonts w:cstheme="minorHAnsi"/>
          <w:sz w:val="20"/>
          <w:szCs w:val="20"/>
          <w:lang w:val="en-GB"/>
        </w:rPr>
        <w:t>chemical treatmen</w:t>
      </w:r>
      <w:r w:rsidR="00DB4A08" w:rsidRPr="00DB4A08">
        <w:rPr>
          <w:rFonts w:cstheme="minorHAnsi"/>
          <w:sz w:val="20"/>
          <w:szCs w:val="20"/>
          <w:lang w:val="en-GB"/>
        </w:rPr>
        <w:t>t facilities like Black Oxidation and Phosphating</w:t>
      </w:r>
    </w:p>
    <w:p w14:paraId="4314DCB9" w14:textId="77777777" w:rsidR="00993E6C" w:rsidRDefault="00993E6C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lastRenderedPageBreak/>
        <w:t>Worked on:</w:t>
      </w:r>
    </w:p>
    <w:p w14:paraId="666EA0E6" w14:textId="13AA84CD" w:rsidR="00993E6C" w:rsidRPr="00993E6C" w:rsidRDefault="00993E6C" w:rsidP="00993E6C">
      <w:pPr>
        <w:pStyle w:val="ListParagraph"/>
        <w:numPr>
          <w:ilvl w:val="0"/>
          <w:numId w:val="23"/>
        </w:numPr>
        <w:jc w:val="both"/>
        <w:rPr>
          <w:rFonts w:cstheme="minorHAnsi"/>
          <w:sz w:val="20"/>
          <w:szCs w:val="20"/>
          <w:lang w:val="en-GB"/>
        </w:rPr>
      </w:pPr>
      <w:r w:rsidRPr="00993E6C">
        <w:rPr>
          <w:rFonts w:cstheme="minorHAnsi"/>
          <w:sz w:val="20"/>
          <w:szCs w:val="20"/>
          <w:lang w:val="en-GB"/>
        </w:rPr>
        <w:t xml:space="preserve">Heat treatment furnaces like Roller Hearth Furnace, Rotary Hearth Furnace </w:t>
      </w:r>
      <w:r>
        <w:rPr>
          <w:rFonts w:cstheme="minorHAnsi"/>
          <w:sz w:val="20"/>
          <w:szCs w:val="20"/>
          <w:lang w:val="en-GB"/>
        </w:rPr>
        <w:t>&amp;</w:t>
      </w:r>
      <w:r w:rsidRPr="00993E6C">
        <w:rPr>
          <w:rFonts w:cstheme="minorHAnsi"/>
          <w:sz w:val="20"/>
          <w:szCs w:val="20"/>
          <w:lang w:val="en-GB"/>
        </w:rPr>
        <w:t xml:space="preserve"> PIT Furnace from AICHLIEN Furnace, China</w:t>
      </w:r>
    </w:p>
    <w:p w14:paraId="0C66A446" w14:textId="3F628F01" w:rsidR="00DB4A08" w:rsidRPr="00993E6C" w:rsidRDefault="00DB4A08" w:rsidP="00993E6C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993E6C">
        <w:rPr>
          <w:rFonts w:cstheme="minorHAnsi"/>
          <w:sz w:val="20"/>
          <w:szCs w:val="20"/>
          <w:lang w:val="en-GB"/>
        </w:rPr>
        <w:t>Grinding Machines from LID KOPING, Sweden</w:t>
      </w:r>
    </w:p>
    <w:p w14:paraId="58B8D311" w14:textId="77777777" w:rsidR="00DB4A08" w:rsidRPr="00993E6C" w:rsidRDefault="00DB4A08" w:rsidP="00993E6C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993E6C">
        <w:rPr>
          <w:rFonts w:cstheme="minorHAnsi"/>
          <w:sz w:val="20"/>
          <w:szCs w:val="20"/>
          <w:lang w:val="en-GB"/>
        </w:rPr>
        <w:t>VTL Machine from YOU JI, Drilling Machine (4000 mm table diameter)</w:t>
      </w:r>
    </w:p>
    <w:p w14:paraId="45862881" w14:textId="77777777" w:rsidR="00DB4A08" w:rsidRPr="00993E6C" w:rsidRDefault="00DB4A08" w:rsidP="00993E6C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993E6C">
        <w:rPr>
          <w:rFonts w:cstheme="minorHAnsi"/>
          <w:sz w:val="20"/>
          <w:szCs w:val="20"/>
          <w:lang w:val="en-GB"/>
        </w:rPr>
        <w:t>ABB make Robots</w:t>
      </w:r>
    </w:p>
    <w:p w14:paraId="46CCB8A6" w14:textId="746F4F8B" w:rsidR="00DB4A08" w:rsidRPr="00DB4A08" w:rsidRDefault="00993E6C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 xml:space="preserve">Supervised </w:t>
      </w:r>
      <w:r w:rsidRPr="00DB4A08">
        <w:rPr>
          <w:rFonts w:cstheme="minorHAnsi"/>
          <w:sz w:val="20"/>
          <w:szCs w:val="20"/>
          <w:lang w:val="en-GB"/>
        </w:rPr>
        <w:t xml:space="preserve">utilities </w:t>
      </w:r>
      <w:r w:rsidR="00DB4A08" w:rsidRPr="00DB4A08">
        <w:rPr>
          <w:rFonts w:cstheme="minorHAnsi"/>
          <w:sz w:val="20"/>
          <w:szCs w:val="20"/>
          <w:lang w:val="en-GB"/>
        </w:rPr>
        <w:t>like Screw Compressors (Atlas Capco), Centralized Coolant System, RO Plant, HVAC, Cooling Towers, Chillers, STP, ETP and Fire Hydrant System</w:t>
      </w:r>
    </w:p>
    <w:p w14:paraId="0EDC7CF9" w14:textId="77777777" w:rsidR="00D43E56" w:rsidRPr="00A1598A" w:rsidRDefault="00D43E56" w:rsidP="00A1598A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03059264" w14:textId="77777777" w:rsidR="00DB4A08" w:rsidRPr="00DB4A08" w:rsidRDefault="00DB4A08" w:rsidP="00DB4A08">
      <w:pPr>
        <w:shd w:val="clear" w:color="auto" w:fill="DEEAF6" w:themeFill="accent1" w:themeFillTint="33"/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 w:rsidRPr="00DB4A08">
        <w:rPr>
          <w:rFonts w:cstheme="minorHAnsi"/>
          <w:b/>
          <w:bCs/>
          <w:sz w:val="20"/>
          <w:szCs w:val="20"/>
          <w:lang w:val="en-GB"/>
        </w:rPr>
        <w:t>Jul’07 – Feb’19</w:t>
      </w:r>
      <w:r w:rsidRPr="00DB4A08">
        <w:rPr>
          <w:rFonts w:cstheme="minorHAnsi"/>
          <w:b/>
          <w:bCs/>
          <w:sz w:val="20"/>
          <w:szCs w:val="20"/>
          <w:lang w:val="en-GB"/>
        </w:rPr>
        <w:tab/>
      </w:r>
      <w:r w:rsidRPr="00DB4A08">
        <w:rPr>
          <w:rFonts w:cstheme="minorHAnsi"/>
          <w:b/>
          <w:bCs/>
          <w:sz w:val="20"/>
          <w:szCs w:val="20"/>
          <w:lang w:val="en-GB"/>
        </w:rPr>
        <w:tab/>
        <w:t>SE FORGE India Ltd., Vadodara, Gujarat</w:t>
      </w:r>
    </w:p>
    <w:p w14:paraId="07CDC340" w14:textId="77777777" w:rsidR="00DB4A08" w:rsidRPr="00DB4A08" w:rsidRDefault="00DB4A08" w:rsidP="00DB4A08">
      <w:pPr>
        <w:shd w:val="clear" w:color="auto" w:fill="DEEAF6" w:themeFill="accent1" w:themeFillTint="33"/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 w:rsidRPr="00DB4A08">
        <w:rPr>
          <w:rFonts w:cstheme="minorHAnsi"/>
          <w:b/>
          <w:bCs/>
          <w:sz w:val="20"/>
          <w:szCs w:val="20"/>
          <w:lang w:val="en-GB"/>
        </w:rPr>
        <w:t>Growth Path:</w:t>
      </w:r>
    </w:p>
    <w:p w14:paraId="7BC81536" w14:textId="17AF3DE8" w:rsidR="00DB4A08" w:rsidRPr="00D43E56" w:rsidRDefault="00DB4A08" w:rsidP="00DB4A08">
      <w:pPr>
        <w:shd w:val="clear" w:color="auto" w:fill="DEEAF6" w:themeFill="accent1" w:themeFillTint="33"/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 w:rsidRPr="00D43E56">
        <w:rPr>
          <w:rFonts w:cstheme="minorHAnsi"/>
          <w:b/>
          <w:bCs/>
          <w:sz w:val="20"/>
          <w:szCs w:val="20"/>
          <w:lang w:val="en-GB"/>
        </w:rPr>
        <w:t xml:space="preserve">Jul’07 – </w:t>
      </w:r>
      <w:r w:rsidR="00D43E56" w:rsidRPr="00D43E56">
        <w:rPr>
          <w:rFonts w:cstheme="minorHAnsi"/>
          <w:b/>
          <w:bCs/>
          <w:sz w:val="20"/>
          <w:szCs w:val="20"/>
          <w:lang w:val="en-GB"/>
        </w:rPr>
        <w:t>Jul’10</w:t>
      </w:r>
      <w:r w:rsidRPr="00D43E56">
        <w:rPr>
          <w:rFonts w:cstheme="minorHAnsi"/>
          <w:b/>
          <w:bCs/>
          <w:sz w:val="20"/>
          <w:szCs w:val="20"/>
          <w:lang w:val="en-GB"/>
        </w:rPr>
        <w:tab/>
      </w:r>
      <w:r w:rsidRPr="00D43E56">
        <w:rPr>
          <w:rFonts w:cstheme="minorHAnsi"/>
          <w:b/>
          <w:bCs/>
          <w:sz w:val="20"/>
          <w:szCs w:val="20"/>
          <w:lang w:val="en-GB"/>
        </w:rPr>
        <w:tab/>
        <w:t>Senior Manager</w:t>
      </w:r>
    </w:p>
    <w:p w14:paraId="417B2470" w14:textId="6ACDAFA6" w:rsidR="00D43E56" w:rsidRPr="00D43E56" w:rsidRDefault="00D43E56" w:rsidP="00D43E56">
      <w:pPr>
        <w:shd w:val="clear" w:color="auto" w:fill="DEEAF6" w:themeFill="accent1" w:themeFillTint="33"/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 w:rsidRPr="00D43E56">
        <w:rPr>
          <w:rFonts w:cstheme="minorHAnsi"/>
          <w:b/>
          <w:bCs/>
          <w:sz w:val="20"/>
          <w:szCs w:val="20"/>
          <w:lang w:val="en-GB"/>
        </w:rPr>
        <w:t>Jul’10 – Feb’19</w:t>
      </w:r>
      <w:r w:rsidRPr="00D43E56">
        <w:rPr>
          <w:rFonts w:cstheme="minorHAnsi"/>
          <w:b/>
          <w:bCs/>
          <w:sz w:val="20"/>
          <w:szCs w:val="20"/>
          <w:lang w:val="en-GB"/>
        </w:rPr>
        <w:tab/>
      </w:r>
      <w:r w:rsidRPr="00D43E56">
        <w:rPr>
          <w:rFonts w:cstheme="minorHAnsi"/>
          <w:b/>
          <w:bCs/>
          <w:sz w:val="20"/>
          <w:szCs w:val="20"/>
          <w:lang w:val="en-GB"/>
        </w:rPr>
        <w:tab/>
        <w:t>Assistant General Manager – Projects &amp; Maintenance</w:t>
      </w:r>
    </w:p>
    <w:p w14:paraId="45E2BAD5" w14:textId="766220BE" w:rsidR="00DB4A08" w:rsidRPr="00DB4A08" w:rsidRDefault="00D43E56" w:rsidP="00DB4A08">
      <w:pPr>
        <w:shd w:val="clear" w:color="auto" w:fill="DEEAF6" w:themeFill="accent1" w:themeFillTint="33"/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 w:rsidRPr="00D43E56">
        <w:rPr>
          <w:rFonts w:cstheme="minorHAnsi"/>
          <w:b/>
          <w:bCs/>
          <w:sz w:val="20"/>
          <w:szCs w:val="20"/>
          <w:lang w:val="en-GB"/>
        </w:rPr>
        <w:t xml:space="preserve">Aug’14 </w:t>
      </w:r>
      <w:r w:rsidR="00DB4A08" w:rsidRPr="00DB4A08">
        <w:rPr>
          <w:rFonts w:cstheme="minorHAnsi"/>
          <w:b/>
          <w:bCs/>
          <w:sz w:val="20"/>
          <w:szCs w:val="20"/>
          <w:lang w:val="en-GB"/>
        </w:rPr>
        <w:t>– Feb’19</w:t>
      </w:r>
      <w:r w:rsidR="00DB4A08" w:rsidRPr="00DB4A08">
        <w:rPr>
          <w:rFonts w:cstheme="minorHAnsi"/>
          <w:b/>
          <w:bCs/>
          <w:sz w:val="20"/>
          <w:szCs w:val="20"/>
          <w:lang w:val="en-GB"/>
        </w:rPr>
        <w:tab/>
      </w:r>
      <w:r w:rsidR="00DB4A08" w:rsidRPr="00DB4A08">
        <w:rPr>
          <w:rFonts w:cstheme="minorHAnsi"/>
          <w:b/>
          <w:bCs/>
          <w:sz w:val="20"/>
          <w:szCs w:val="20"/>
          <w:lang w:val="en-GB"/>
        </w:rPr>
        <w:tab/>
        <w:t>Deputy General Manager – Projects &amp; Maintenance</w:t>
      </w:r>
    </w:p>
    <w:p w14:paraId="2626629C" w14:textId="77777777" w:rsidR="00DB4A08" w:rsidRPr="00DB4A08" w:rsidRDefault="00DB4A08" w:rsidP="00DB4A08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29A1BD5C" w14:textId="77777777" w:rsidR="00DB4A08" w:rsidRPr="00A04F50" w:rsidRDefault="00DB4A08" w:rsidP="00DB4A08">
      <w:pPr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 w:rsidRPr="00A04F50">
        <w:rPr>
          <w:rFonts w:cstheme="minorHAnsi"/>
          <w:b/>
          <w:bCs/>
          <w:sz w:val="20"/>
          <w:szCs w:val="20"/>
          <w:lang w:val="en-GB"/>
        </w:rPr>
        <w:t>Key Result Areas:</w:t>
      </w:r>
    </w:p>
    <w:p w14:paraId="3CEA3F39" w14:textId="398A9C6A" w:rsidR="00DB4A08" w:rsidRPr="00DB4A08" w:rsidRDefault="00956C56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Led</w:t>
      </w:r>
      <w:r w:rsidR="00DB4A08" w:rsidRPr="00DB4A08">
        <w:rPr>
          <w:rFonts w:cstheme="minorHAnsi"/>
          <w:sz w:val="20"/>
          <w:szCs w:val="20"/>
          <w:lang w:val="en-GB"/>
        </w:rPr>
        <w:t xml:space="preserve"> a team of 55 and supervising the entire gamut of Mechanical, Electrical / Electronic Engineering activities and machine shop maintenance functions</w:t>
      </w:r>
    </w:p>
    <w:p w14:paraId="01884E85" w14:textId="677420F4" w:rsidR="00DB4A08" w:rsidRPr="00DB4A08" w:rsidRDefault="00956C56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Managed</w:t>
      </w:r>
      <w:r w:rsidR="00DB4A08" w:rsidRPr="00DB4A08">
        <w:rPr>
          <w:rFonts w:cstheme="minorHAnsi"/>
          <w:sz w:val="20"/>
          <w:szCs w:val="20"/>
          <w:lang w:val="en-GB"/>
        </w:rPr>
        <w:t xml:space="preserve"> the entire project implementation, commissioning and maintenance of plant equipment</w:t>
      </w:r>
    </w:p>
    <w:p w14:paraId="53AF8DA1" w14:textId="30F19F9D" w:rsidR="00DB4A08" w:rsidRPr="00DB4A08" w:rsidRDefault="00DB4A08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Supervis</w:t>
      </w:r>
      <w:r w:rsidR="00956C56">
        <w:rPr>
          <w:rFonts w:cstheme="minorHAnsi"/>
          <w:sz w:val="20"/>
          <w:szCs w:val="20"/>
          <w:lang w:val="en-GB"/>
        </w:rPr>
        <w:t>ed</w:t>
      </w:r>
      <w:r w:rsidRPr="00DB4A08">
        <w:rPr>
          <w:rFonts w:cstheme="minorHAnsi"/>
          <w:sz w:val="20"/>
          <w:szCs w:val="20"/>
          <w:lang w:val="en-GB"/>
        </w:rPr>
        <w:t xml:space="preserve"> the activity at plants and project scheduling, ensuring the cost control within the budget and planning for cash flow requirements</w:t>
      </w:r>
    </w:p>
    <w:p w14:paraId="6BD93FE5" w14:textId="57452BE3" w:rsidR="00993E6C" w:rsidRPr="00956C56" w:rsidRDefault="00DB4A08" w:rsidP="006336BF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956C56">
        <w:rPr>
          <w:rFonts w:cstheme="minorHAnsi"/>
          <w:sz w:val="20"/>
          <w:szCs w:val="20"/>
          <w:lang w:val="en-GB"/>
        </w:rPr>
        <w:t>Identif</w:t>
      </w:r>
      <w:r w:rsidR="00956C56" w:rsidRPr="00956C56">
        <w:rPr>
          <w:rFonts w:cstheme="minorHAnsi"/>
          <w:sz w:val="20"/>
          <w:szCs w:val="20"/>
          <w:lang w:val="en-GB"/>
        </w:rPr>
        <w:t xml:space="preserve">ied </w:t>
      </w:r>
      <w:r w:rsidRPr="00956C56">
        <w:rPr>
          <w:rFonts w:cstheme="minorHAnsi"/>
          <w:sz w:val="20"/>
          <w:szCs w:val="20"/>
          <w:lang w:val="en-GB"/>
        </w:rPr>
        <w:t>problem areas and implement</w:t>
      </w:r>
      <w:r w:rsidR="00956C56" w:rsidRPr="00956C56">
        <w:rPr>
          <w:rFonts w:cstheme="minorHAnsi"/>
          <w:sz w:val="20"/>
          <w:szCs w:val="20"/>
          <w:lang w:val="en-GB"/>
        </w:rPr>
        <w:t>ed</w:t>
      </w:r>
      <w:r w:rsidRPr="00956C56">
        <w:rPr>
          <w:rFonts w:cstheme="minorHAnsi"/>
          <w:sz w:val="20"/>
          <w:szCs w:val="20"/>
          <w:lang w:val="en-GB"/>
        </w:rPr>
        <w:t xml:space="preserve"> corrective measures; suggest</w:t>
      </w:r>
      <w:r w:rsidR="00956C56" w:rsidRPr="00956C56">
        <w:rPr>
          <w:rFonts w:cstheme="minorHAnsi"/>
          <w:sz w:val="20"/>
          <w:szCs w:val="20"/>
          <w:lang w:val="en-GB"/>
        </w:rPr>
        <w:t xml:space="preserve">ed </w:t>
      </w:r>
      <w:r w:rsidRPr="00956C56">
        <w:rPr>
          <w:rFonts w:cstheme="minorHAnsi"/>
          <w:sz w:val="20"/>
          <w:szCs w:val="20"/>
          <w:lang w:val="en-GB"/>
        </w:rPr>
        <w:t>process improvements to enhance operational effectiveness of plant</w:t>
      </w:r>
      <w:r w:rsidR="00956C56" w:rsidRPr="00956C56">
        <w:rPr>
          <w:rFonts w:cstheme="minorHAnsi"/>
          <w:sz w:val="20"/>
          <w:szCs w:val="20"/>
          <w:lang w:val="en-GB"/>
        </w:rPr>
        <w:t>;</w:t>
      </w:r>
      <w:r w:rsidR="00956C56">
        <w:rPr>
          <w:rFonts w:cstheme="minorHAnsi"/>
          <w:sz w:val="20"/>
          <w:szCs w:val="20"/>
          <w:lang w:val="en-GB"/>
        </w:rPr>
        <w:t xml:space="preserve"> </w:t>
      </w:r>
      <w:r w:rsidR="00956C56" w:rsidRPr="00956C56">
        <w:rPr>
          <w:rFonts w:cstheme="minorHAnsi"/>
          <w:sz w:val="20"/>
          <w:szCs w:val="20"/>
          <w:lang w:val="en-GB"/>
        </w:rPr>
        <w:t>ensur</w:t>
      </w:r>
      <w:r w:rsidR="00956C56">
        <w:rPr>
          <w:rFonts w:cstheme="minorHAnsi"/>
          <w:sz w:val="20"/>
          <w:szCs w:val="20"/>
          <w:lang w:val="en-GB"/>
        </w:rPr>
        <w:t>ed</w:t>
      </w:r>
      <w:r w:rsidR="00956C56" w:rsidRPr="00956C56">
        <w:rPr>
          <w:rFonts w:cstheme="minorHAnsi"/>
          <w:sz w:val="20"/>
          <w:szCs w:val="20"/>
          <w:lang w:val="en-GB"/>
        </w:rPr>
        <w:t xml:space="preserve"> </w:t>
      </w:r>
      <w:r w:rsidR="00993E6C" w:rsidRPr="00956C56">
        <w:rPr>
          <w:rFonts w:cstheme="minorHAnsi"/>
          <w:sz w:val="20"/>
          <w:szCs w:val="20"/>
          <w:lang w:val="en-GB"/>
        </w:rPr>
        <w:t>plant safety and maintaining discipline amongst workforce</w:t>
      </w:r>
    </w:p>
    <w:p w14:paraId="7504C931" w14:textId="07E3DB89" w:rsidR="00DB4A08" w:rsidRPr="00DB4A08" w:rsidRDefault="00956C56" w:rsidP="00DB4A08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Coordinated</w:t>
      </w:r>
      <w:r w:rsidR="00DB4A08" w:rsidRPr="00DB4A08">
        <w:rPr>
          <w:rFonts w:cstheme="minorHAnsi"/>
          <w:sz w:val="20"/>
          <w:szCs w:val="20"/>
          <w:lang w:val="en-GB"/>
        </w:rPr>
        <w:t xml:space="preserve"> with Gujarat Electricity Board &amp; Electrical Inspector and manag</w:t>
      </w:r>
      <w:r>
        <w:rPr>
          <w:rFonts w:cstheme="minorHAnsi"/>
          <w:sz w:val="20"/>
          <w:szCs w:val="20"/>
          <w:lang w:val="en-GB"/>
        </w:rPr>
        <w:t xml:space="preserve">ed the </w:t>
      </w:r>
      <w:r w:rsidR="00DB4A08" w:rsidRPr="00DB4A08">
        <w:rPr>
          <w:rFonts w:cstheme="minorHAnsi"/>
          <w:sz w:val="20"/>
          <w:szCs w:val="20"/>
          <w:lang w:val="en-GB"/>
        </w:rPr>
        <w:t>procurement of capital equipment</w:t>
      </w:r>
    </w:p>
    <w:p w14:paraId="53A75B81" w14:textId="77777777" w:rsidR="00DB4A08" w:rsidRPr="00DB4A08" w:rsidRDefault="00DB4A08" w:rsidP="00DB4A08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566E43B2" w14:textId="53359B81" w:rsidR="00DB4A08" w:rsidRPr="00C442C3" w:rsidRDefault="00C442C3" w:rsidP="00DB4A08">
      <w:pPr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>
        <w:rPr>
          <w:rFonts w:cstheme="minorHAnsi"/>
          <w:b/>
          <w:bCs/>
          <w:sz w:val="20"/>
          <w:szCs w:val="20"/>
          <w:lang w:val="en-GB"/>
        </w:rPr>
        <w:t>Accomplishments:</w:t>
      </w:r>
    </w:p>
    <w:p w14:paraId="5F27E9B7" w14:textId="66FBDFE5" w:rsidR="00DB4A08" w:rsidRPr="00DB4A08" w:rsidRDefault="00DB4A08" w:rsidP="00C442C3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 xml:space="preserve">Designed </w:t>
      </w:r>
      <w:r w:rsidR="00C442C3" w:rsidRPr="00DB4A08">
        <w:rPr>
          <w:rFonts w:cstheme="minorHAnsi"/>
          <w:sz w:val="20"/>
          <w:szCs w:val="20"/>
          <w:lang w:val="en-GB"/>
        </w:rPr>
        <w:t xml:space="preserve">electrical </w:t>
      </w:r>
      <w:r w:rsidRPr="00DB4A08">
        <w:rPr>
          <w:rFonts w:cstheme="minorHAnsi"/>
          <w:sz w:val="20"/>
          <w:szCs w:val="20"/>
          <w:lang w:val="en-GB"/>
        </w:rPr>
        <w:t xml:space="preserve">network of connected load 14 MW in collaboration with Infrastructure Team for Ring Rolling and Machining </w:t>
      </w:r>
      <w:r w:rsidR="00C442C3" w:rsidRPr="00DB4A08">
        <w:rPr>
          <w:rFonts w:cstheme="minorHAnsi"/>
          <w:sz w:val="20"/>
          <w:szCs w:val="20"/>
          <w:lang w:val="en-GB"/>
        </w:rPr>
        <w:t>Plant</w:t>
      </w:r>
    </w:p>
    <w:p w14:paraId="193DFA75" w14:textId="0F7D305D" w:rsidR="00DB4A08" w:rsidRPr="00DB4A08" w:rsidRDefault="00DB4A08" w:rsidP="00C442C3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 xml:space="preserve">Created 33 KV/ 415 V substation, prepared HT/LT cables schedule, managed the selection of HT breaker &amp; distribution transformer and designed main LT </w:t>
      </w:r>
      <w:r w:rsidR="00C442C3" w:rsidRPr="00DB4A08">
        <w:rPr>
          <w:rFonts w:cstheme="minorHAnsi"/>
          <w:sz w:val="20"/>
          <w:szCs w:val="20"/>
          <w:lang w:val="en-GB"/>
        </w:rPr>
        <w:t>Panel, Sub</w:t>
      </w:r>
      <w:r w:rsidRPr="00DB4A08">
        <w:rPr>
          <w:rFonts w:cstheme="minorHAnsi"/>
          <w:sz w:val="20"/>
          <w:szCs w:val="20"/>
          <w:lang w:val="en-GB"/>
        </w:rPr>
        <w:t xml:space="preserve">-distribution </w:t>
      </w:r>
      <w:r w:rsidR="00C442C3" w:rsidRPr="00DB4A08">
        <w:rPr>
          <w:rFonts w:cstheme="minorHAnsi"/>
          <w:sz w:val="20"/>
          <w:szCs w:val="20"/>
          <w:lang w:val="en-GB"/>
        </w:rPr>
        <w:t>Panel</w:t>
      </w:r>
      <w:r w:rsidRPr="00DB4A08">
        <w:rPr>
          <w:rFonts w:cstheme="minorHAnsi"/>
          <w:sz w:val="20"/>
          <w:szCs w:val="20"/>
          <w:lang w:val="en-GB"/>
        </w:rPr>
        <w:t xml:space="preserve">, Automatic Power </w:t>
      </w:r>
      <w:r w:rsidR="00C442C3" w:rsidRPr="00DB4A08">
        <w:rPr>
          <w:rFonts w:cstheme="minorHAnsi"/>
          <w:sz w:val="20"/>
          <w:szCs w:val="20"/>
          <w:lang w:val="en-GB"/>
        </w:rPr>
        <w:t xml:space="preserve">Factor Correction Panel </w:t>
      </w:r>
      <w:r w:rsidRPr="00DB4A08">
        <w:rPr>
          <w:rFonts w:cstheme="minorHAnsi"/>
          <w:sz w:val="20"/>
          <w:szCs w:val="20"/>
          <w:lang w:val="en-GB"/>
        </w:rPr>
        <w:t xml:space="preserve">(A.P.F.C.), </w:t>
      </w:r>
      <w:r w:rsidR="00C442C3" w:rsidRPr="00DB4A08">
        <w:rPr>
          <w:rFonts w:cstheme="minorHAnsi"/>
          <w:sz w:val="20"/>
          <w:szCs w:val="20"/>
          <w:lang w:val="en-GB"/>
        </w:rPr>
        <w:t xml:space="preserve">Shed </w:t>
      </w:r>
      <w:r w:rsidRPr="00DB4A08">
        <w:rPr>
          <w:rFonts w:cstheme="minorHAnsi"/>
          <w:sz w:val="20"/>
          <w:szCs w:val="20"/>
          <w:lang w:val="en-GB"/>
        </w:rPr>
        <w:t xml:space="preserve">&amp; </w:t>
      </w:r>
      <w:r w:rsidR="00C442C3" w:rsidRPr="00DB4A08">
        <w:rPr>
          <w:rFonts w:cstheme="minorHAnsi"/>
          <w:sz w:val="20"/>
          <w:szCs w:val="20"/>
          <w:lang w:val="en-GB"/>
        </w:rPr>
        <w:t xml:space="preserve">Street Lights </w:t>
      </w:r>
      <w:r w:rsidRPr="00DB4A08">
        <w:rPr>
          <w:rFonts w:cstheme="minorHAnsi"/>
          <w:sz w:val="20"/>
          <w:szCs w:val="20"/>
          <w:lang w:val="en-GB"/>
        </w:rPr>
        <w:t>as per Lux-level requirements</w:t>
      </w:r>
    </w:p>
    <w:p w14:paraId="79BE2055" w14:textId="5A2968BA" w:rsidR="00DB4A08" w:rsidRPr="00DB4A08" w:rsidRDefault="00C442C3" w:rsidP="00C442C3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Managed</w:t>
      </w:r>
      <w:r w:rsidR="00DB4A08" w:rsidRPr="00DB4A08">
        <w:rPr>
          <w:rFonts w:cstheme="minorHAnsi"/>
          <w:sz w:val="20"/>
          <w:szCs w:val="20"/>
          <w:lang w:val="en-GB"/>
        </w:rPr>
        <w:t xml:space="preserve"> the successful erection &amp; commissioning of:</w:t>
      </w:r>
    </w:p>
    <w:p w14:paraId="0DEB682D" w14:textId="580CD97B" w:rsidR="00DB4A08" w:rsidRPr="00C442C3" w:rsidRDefault="00DB4A08" w:rsidP="00C442C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 xml:space="preserve">Axial and Radial Profile Ring Rolling Line, SMS </w:t>
      </w:r>
      <w:proofErr w:type="spellStart"/>
      <w:r w:rsidRPr="00C442C3">
        <w:rPr>
          <w:rFonts w:cstheme="minorHAnsi"/>
          <w:sz w:val="20"/>
          <w:szCs w:val="20"/>
          <w:lang w:val="en-GB"/>
        </w:rPr>
        <w:t>Eumuco</w:t>
      </w:r>
      <w:proofErr w:type="spellEnd"/>
      <w:r w:rsidRPr="00C442C3">
        <w:rPr>
          <w:rFonts w:cstheme="minorHAnsi"/>
          <w:sz w:val="20"/>
          <w:szCs w:val="20"/>
          <w:lang w:val="en-GB"/>
        </w:rPr>
        <w:t xml:space="preserve"> GMBH</w:t>
      </w:r>
    </w:p>
    <w:p w14:paraId="1B082D3D" w14:textId="7738CD81" w:rsidR="00DB4A08" w:rsidRPr="00C442C3" w:rsidRDefault="00DB4A08" w:rsidP="00C442C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 xml:space="preserve">Rotary Hearth Furnace, </w:t>
      </w:r>
      <w:proofErr w:type="spellStart"/>
      <w:r w:rsidRPr="00C442C3">
        <w:rPr>
          <w:rFonts w:cstheme="minorHAnsi"/>
          <w:sz w:val="20"/>
          <w:szCs w:val="20"/>
          <w:lang w:val="en-GB"/>
        </w:rPr>
        <w:t>Wesman</w:t>
      </w:r>
      <w:proofErr w:type="spellEnd"/>
      <w:r w:rsidRPr="00C442C3">
        <w:rPr>
          <w:rFonts w:cstheme="minorHAnsi"/>
          <w:sz w:val="20"/>
          <w:szCs w:val="20"/>
          <w:lang w:val="en-GB"/>
        </w:rPr>
        <w:t xml:space="preserve"> Furnace, Kolkata</w:t>
      </w:r>
    </w:p>
    <w:p w14:paraId="23BC3B0E" w14:textId="7BA87CAC" w:rsidR="00DB4A08" w:rsidRPr="00C442C3" w:rsidRDefault="00DB4A08" w:rsidP="00C442C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>Circular Sawing Machine, MFL, Austria</w:t>
      </w:r>
    </w:p>
    <w:p w14:paraId="07323CEA" w14:textId="7DC6BFE8" w:rsidR="00DB4A08" w:rsidRPr="00C442C3" w:rsidRDefault="00DB4A08" w:rsidP="00C442C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 xml:space="preserve">ROBOT – Manipulators, Capacity 5 Ton, </w:t>
      </w:r>
      <w:proofErr w:type="spellStart"/>
      <w:r w:rsidRPr="00C442C3">
        <w:rPr>
          <w:rFonts w:cstheme="minorHAnsi"/>
          <w:sz w:val="20"/>
          <w:szCs w:val="20"/>
          <w:lang w:val="en-GB"/>
        </w:rPr>
        <w:t>Dango</w:t>
      </w:r>
      <w:proofErr w:type="spellEnd"/>
      <w:r w:rsidRPr="00C442C3">
        <w:rPr>
          <w:rFonts w:cstheme="minorHAnsi"/>
          <w:sz w:val="20"/>
          <w:szCs w:val="20"/>
          <w:lang w:val="en-GB"/>
        </w:rPr>
        <w:t xml:space="preserve"> &amp; </w:t>
      </w:r>
      <w:proofErr w:type="spellStart"/>
      <w:r w:rsidRPr="00C442C3">
        <w:rPr>
          <w:rFonts w:cstheme="minorHAnsi"/>
          <w:sz w:val="20"/>
          <w:szCs w:val="20"/>
          <w:lang w:val="en-GB"/>
        </w:rPr>
        <w:t>Dienenthal</w:t>
      </w:r>
      <w:proofErr w:type="spellEnd"/>
      <w:r w:rsidRPr="00C442C3">
        <w:rPr>
          <w:rFonts w:cstheme="minorHAnsi"/>
          <w:sz w:val="20"/>
          <w:szCs w:val="20"/>
          <w:lang w:val="en-GB"/>
        </w:rPr>
        <w:t>, Germany</w:t>
      </w:r>
    </w:p>
    <w:p w14:paraId="2D5792A8" w14:textId="0F2C8D0D" w:rsidR="00DB4A08" w:rsidRPr="00C442C3" w:rsidRDefault="00DB4A08" w:rsidP="00C442C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 xml:space="preserve">Heat Treatment Furnaces, </w:t>
      </w:r>
      <w:proofErr w:type="spellStart"/>
      <w:r w:rsidRPr="00C442C3">
        <w:rPr>
          <w:rFonts w:cstheme="minorHAnsi"/>
          <w:sz w:val="20"/>
          <w:szCs w:val="20"/>
          <w:lang w:val="en-GB"/>
        </w:rPr>
        <w:t>Welmech</w:t>
      </w:r>
      <w:proofErr w:type="spellEnd"/>
      <w:r w:rsidRPr="00C442C3">
        <w:rPr>
          <w:rFonts w:cstheme="minorHAnsi"/>
          <w:sz w:val="20"/>
          <w:szCs w:val="20"/>
          <w:lang w:val="en-GB"/>
        </w:rPr>
        <w:t xml:space="preserve"> Furnace, Chennai</w:t>
      </w:r>
    </w:p>
    <w:p w14:paraId="13A212F9" w14:textId="1EFE2B1C" w:rsidR="00DB4A08" w:rsidRPr="00C442C3" w:rsidRDefault="00DB4A08" w:rsidP="00C442C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>Overhead Cranes up to 50 Ton SWL, Kone Crane, China</w:t>
      </w:r>
    </w:p>
    <w:p w14:paraId="4BBE8910" w14:textId="57975248" w:rsidR="00DB4A08" w:rsidRPr="00C442C3" w:rsidRDefault="00DB4A08" w:rsidP="00C442C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>Screw Compressors, Dryers, ELGI, India</w:t>
      </w:r>
    </w:p>
    <w:p w14:paraId="679D03E6" w14:textId="1CE06A30" w:rsidR="00DB4A08" w:rsidRPr="00C442C3" w:rsidRDefault="00DB4A08" w:rsidP="00C442C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>33 KV / 415 V Substations / Transformer Yard / DG SET 1010 KVA</w:t>
      </w:r>
    </w:p>
    <w:p w14:paraId="0DAB8DA3" w14:textId="1D139910" w:rsidR="00DB4A08" w:rsidRPr="00C442C3" w:rsidRDefault="00DB4A08" w:rsidP="00C442C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>DC Motors and DC Drives from Siemens (6 RA Series)</w:t>
      </w:r>
    </w:p>
    <w:p w14:paraId="09655C18" w14:textId="37703E73" w:rsidR="00DB4A08" w:rsidRPr="00C442C3" w:rsidRDefault="00DB4A08" w:rsidP="00C442C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>Siemens PLC - S7 400, S7 300</w:t>
      </w:r>
    </w:p>
    <w:p w14:paraId="108AA8D6" w14:textId="2DF84EEA" w:rsidR="00DB4A08" w:rsidRPr="00C442C3" w:rsidRDefault="00DB4A08" w:rsidP="00C442C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>Siemens Variable Frequency Drive (VFD) - 160 KW</w:t>
      </w:r>
    </w:p>
    <w:p w14:paraId="327BE259" w14:textId="6343435F" w:rsidR="00DB4A08" w:rsidRPr="00DB4A08" w:rsidRDefault="00C442C3" w:rsidP="00C442C3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  <w:lang w:val="en-GB"/>
        </w:rPr>
        <w:t>Administered</w:t>
      </w:r>
      <w:r w:rsidR="00DB4A08" w:rsidRPr="00DB4A08">
        <w:rPr>
          <w:rFonts w:cstheme="minorHAnsi"/>
          <w:sz w:val="20"/>
          <w:szCs w:val="20"/>
          <w:lang w:val="en-GB"/>
        </w:rPr>
        <w:t xml:space="preserve"> VTLD Machines for machining / drilling of the forged rings of diameter up to 5 Meters like with Live Spindles, PNC Machines, and Chennai</w:t>
      </w:r>
    </w:p>
    <w:p w14:paraId="0DE3AB03" w14:textId="628899B8" w:rsidR="00DB4A08" w:rsidRPr="00C442C3" w:rsidRDefault="00C442C3" w:rsidP="003C6E24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C442C3">
        <w:rPr>
          <w:rFonts w:cstheme="minorHAnsi"/>
          <w:sz w:val="20"/>
          <w:szCs w:val="20"/>
          <w:lang w:val="en-GB"/>
        </w:rPr>
        <w:t xml:space="preserve">Worked on </w:t>
      </w:r>
      <w:r w:rsidR="00DB4A08" w:rsidRPr="00C442C3">
        <w:rPr>
          <w:rFonts w:cstheme="minorHAnsi"/>
          <w:sz w:val="20"/>
          <w:szCs w:val="20"/>
          <w:lang w:val="en-GB"/>
        </w:rPr>
        <w:t>VTL – 2500 ATC -2R, You Ji Machines, Taiwan</w:t>
      </w:r>
      <w:r w:rsidRPr="00C442C3">
        <w:rPr>
          <w:rFonts w:cstheme="minorHAnsi"/>
          <w:sz w:val="20"/>
          <w:szCs w:val="20"/>
          <w:lang w:val="en-GB"/>
        </w:rPr>
        <w:t xml:space="preserve"> and </w:t>
      </w:r>
      <w:r w:rsidR="00DB4A08" w:rsidRPr="00C442C3">
        <w:rPr>
          <w:rFonts w:cstheme="minorHAnsi"/>
          <w:sz w:val="20"/>
          <w:szCs w:val="20"/>
          <w:lang w:val="en-GB"/>
        </w:rPr>
        <w:t>Drilling Machines for bearings rings up to 3000 mm diameter from IBARMIA, Spain</w:t>
      </w:r>
    </w:p>
    <w:p w14:paraId="693F5D9C" w14:textId="77777777" w:rsidR="00B829B0" w:rsidRPr="00DB4A08" w:rsidRDefault="00B829B0" w:rsidP="008B18DA">
      <w:pPr>
        <w:spacing w:after="0" w:line="240" w:lineRule="auto"/>
        <w:jc w:val="both"/>
        <w:rPr>
          <w:rFonts w:cstheme="minorHAnsi"/>
          <w:b/>
          <w:sz w:val="20"/>
          <w:szCs w:val="20"/>
          <w:lang w:val="en-GB"/>
        </w:rPr>
      </w:pPr>
    </w:p>
    <w:p w14:paraId="3EF722AE" w14:textId="77777777" w:rsidR="00D12169" w:rsidRPr="00DB4A08" w:rsidRDefault="00D12169" w:rsidP="008B18DA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F5496" w:themeColor="accent5" w:themeShade="BF"/>
          <w:sz w:val="28"/>
          <w:szCs w:val="32"/>
          <w:lang w:val="en-GB"/>
        </w:rPr>
      </w:pP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ǁ Previous Experience </w:t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proofErr w:type="spellStart"/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ǁǁǁǁǁ</w:t>
      </w:r>
      <w:proofErr w:type="spellEnd"/>
    </w:p>
    <w:p w14:paraId="29FA5477" w14:textId="77777777" w:rsidR="00D12169" w:rsidRPr="00DB4A08" w:rsidRDefault="00D12169" w:rsidP="008B18DA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4161E485" w14:textId="0D76F2AB" w:rsidR="001011C0" w:rsidRPr="00DB4A08" w:rsidRDefault="001011C0" w:rsidP="001011C0">
      <w:pPr>
        <w:shd w:val="clear" w:color="auto" w:fill="DEEAF6" w:themeFill="accent1" w:themeFillTint="33"/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 w:rsidRPr="00DB4A08">
        <w:rPr>
          <w:rFonts w:cstheme="minorHAnsi"/>
          <w:b/>
          <w:bCs/>
          <w:sz w:val="20"/>
          <w:szCs w:val="20"/>
          <w:lang w:val="en-GB"/>
        </w:rPr>
        <w:t>Dec’06 – Jul’07</w:t>
      </w:r>
      <w:r w:rsidRPr="00DB4A08">
        <w:rPr>
          <w:rFonts w:cstheme="minorHAnsi"/>
          <w:b/>
          <w:bCs/>
          <w:sz w:val="20"/>
          <w:szCs w:val="20"/>
          <w:lang w:val="en-GB"/>
        </w:rPr>
        <w:tab/>
      </w:r>
      <w:r w:rsidRPr="00DB4A08">
        <w:rPr>
          <w:rFonts w:cstheme="minorHAnsi"/>
          <w:b/>
          <w:bCs/>
          <w:sz w:val="20"/>
          <w:szCs w:val="20"/>
          <w:lang w:val="en-GB"/>
        </w:rPr>
        <w:tab/>
        <w:t xml:space="preserve">HALDEX India Ltd., Nasik, Maharashtra </w:t>
      </w:r>
      <w:r w:rsidR="003D301E" w:rsidRPr="00DB4A08">
        <w:rPr>
          <w:rFonts w:cstheme="minorHAnsi"/>
          <w:b/>
          <w:bCs/>
          <w:sz w:val="20"/>
          <w:szCs w:val="20"/>
          <w:lang w:val="en-GB"/>
        </w:rPr>
        <w:t xml:space="preserve">as </w:t>
      </w:r>
      <w:r w:rsidR="003D301E">
        <w:rPr>
          <w:rFonts w:cstheme="minorHAnsi"/>
          <w:b/>
          <w:bCs/>
          <w:sz w:val="20"/>
          <w:szCs w:val="20"/>
          <w:lang w:val="en-GB"/>
        </w:rPr>
        <w:t>a Manager</w:t>
      </w:r>
      <w:r w:rsidRPr="00DB4A08">
        <w:rPr>
          <w:rFonts w:cstheme="minorHAnsi"/>
          <w:b/>
          <w:bCs/>
          <w:sz w:val="20"/>
          <w:szCs w:val="20"/>
          <w:lang w:val="en-GB"/>
        </w:rPr>
        <w:t xml:space="preserve"> – Maintenance</w:t>
      </w:r>
    </w:p>
    <w:p w14:paraId="638890D7" w14:textId="77777777" w:rsidR="001011C0" w:rsidRPr="00D43E56" w:rsidRDefault="001011C0" w:rsidP="001011C0">
      <w:pPr>
        <w:spacing w:after="0" w:line="240" w:lineRule="auto"/>
        <w:jc w:val="both"/>
        <w:rPr>
          <w:rFonts w:cstheme="minorHAnsi"/>
          <w:sz w:val="10"/>
          <w:szCs w:val="10"/>
          <w:lang w:val="en-GB"/>
        </w:rPr>
      </w:pPr>
    </w:p>
    <w:p w14:paraId="09296FBC" w14:textId="13FADDF8" w:rsidR="001011C0" w:rsidRPr="00DB4A08" w:rsidRDefault="001011C0" w:rsidP="001011C0">
      <w:pPr>
        <w:shd w:val="clear" w:color="auto" w:fill="DEEAF6" w:themeFill="accent1" w:themeFillTint="33"/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 w:rsidRPr="00DB4A08">
        <w:rPr>
          <w:rFonts w:cstheme="minorHAnsi"/>
          <w:b/>
          <w:bCs/>
          <w:sz w:val="20"/>
          <w:szCs w:val="20"/>
          <w:lang w:val="en-GB"/>
        </w:rPr>
        <w:t>May’05 – Dec’06</w:t>
      </w:r>
      <w:r w:rsidRPr="00DB4A08">
        <w:rPr>
          <w:rFonts w:cstheme="minorHAnsi"/>
          <w:b/>
          <w:bCs/>
          <w:sz w:val="20"/>
          <w:szCs w:val="20"/>
          <w:lang w:val="en-GB"/>
        </w:rPr>
        <w:tab/>
      </w:r>
      <w:r w:rsidRPr="00DB4A08">
        <w:rPr>
          <w:rFonts w:cstheme="minorHAnsi"/>
          <w:b/>
          <w:bCs/>
          <w:sz w:val="20"/>
          <w:szCs w:val="20"/>
          <w:lang w:val="en-GB"/>
        </w:rPr>
        <w:tab/>
        <w:t xml:space="preserve">Everest Kanto Cylinder Ltd., </w:t>
      </w:r>
      <w:proofErr w:type="spellStart"/>
      <w:r w:rsidRPr="00DB4A08">
        <w:rPr>
          <w:rFonts w:cstheme="minorHAnsi"/>
          <w:b/>
          <w:bCs/>
          <w:sz w:val="20"/>
          <w:szCs w:val="20"/>
          <w:lang w:val="en-GB"/>
        </w:rPr>
        <w:t>Gandhidham</w:t>
      </w:r>
      <w:proofErr w:type="spellEnd"/>
      <w:r w:rsidRPr="00DB4A08">
        <w:rPr>
          <w:rFonts w:cstheme="minorHAnsi"/>
          <w:b/>
          <w:bCs/>
          <w:sz w:val="20"/>
          <w:szCs w:val="20"/>
          <w:lang w:val="en-GB"/>
        </w:rPr>
        <w:t>, Gujarat as</w:t>
      </w:r>
      <w:r w:rsidR="003D301E">
        <w:rPr>
          <w:rFonts w:cstheme="minorHAnsi"/>
          <w:b/>
          <w:bCs/>
          <w:sz w:val="20"/>
          <w:szCs w:val="20"/>
          <w:lang w:val="en-GB"/>
        </w:rPr>
        <w:t xml:space="preserve"> a</w:t>
      </w:r>
      <w:r w:rsidRPr="00DB4A08">
        <w:rPr>
          <w:rFonts w:cstheme="minorHAnsi"/>
          <w:b/>
          <w:bCs/>
          <w:sz w:val="20"/>
          <w:szCs w:val="20"/>
          <w:lang w:val="en-GB"/>
        </w:rPr>
        <w:t xml:space="preserve"> Manager – Projects &amp; Maintenance</w:t>
      </w:r>
    </w:p>
    <w:p w14:paraId="15B03ACB" w14:textId="674A443A" w:rsidR="001011C0" w:rsidRPr="00DB4A08" w:rsidRDefault="001011C0" w:rsidP="001011C0">
      <w:pPr>
        <w:spacing w:after="0" w:line="240" w:lineRule="auto"/>
        <w:ind w:left="1440" w:firstLine="720"/>
        <w:jc w:val="both"/>
        <w:rPr>
          <w:rFonts w:cstheme="minorHAnsi"/>
          <w:i/>
          <w:iCs/>
          <w:sz w:val="20"/>
          <w:szCs w:val="20"/>
          <w:lang w:val="en-GB"/>
        </w:rPr>
      </w:pPr>
      <w:r w:rsidRPr="00DB4A08">
        <w:rPr>
          <w:rFonts w:cstheme="minorHAnsi"/>
          <w:i/>
          <w:iCs/>
          <w:sz w:val="20"/>
          <w:szCs w:val="20"/>
          <w:lang w:val="en-GB"/>
        </w:rPr>
        <w:t>Project Planning &amp; Execution of Greenfield Project worth INR 200 Crores</w:t>
      </w:r>
    </w:p>
    <w:p w14:paraId="24CC39C4" w14:textId="77777777" w:rsidR="001011C0" w:rsidRPr="00D43E56" w:rsidRDefault="001011C0" w:rsidP="001011C0">
      <w:pPr>
        <w:spacing w:after="0" w:line="240" w:lineRule="auto"/>
        <w:jc w:val="both"/>
        <w:rPr>
          <w:rFonts w:cstheme="minorHAnsi"/>
          <w:sz w:val="10"/>
          <w:szCs w:val="10"/>
          <w:lang w:val="en-GB"/>
        </w:rPr>
      </w:pPr>
    </w:p>
    <w:p w14:paraId="49D0DAA3" w14:textId="7AC21538" w:rsidR="001011C0" w:rsidRPr="00DB4A08" w:rsidRDefault="001011C0" w:rsidP="001011C0">
      <w:pPr>
        <w:shd w:val="clear" w:color="auto" w:fill="DEEAF6" w:themeFill="accent1" w:themeFillTint="33"/>
        <w:spacing w:after="0" w:line="240" w:lineRule="auto"/>
        <w:jc w:val="both"/>
        <w:rPr>
          <w:rFonts w:cstheme="minorHAnsi"/>
          <w:b/>
          <w:bCs/>
          <w:sz w:val="20"/>
          <w:szCs w:val="20"/>
          <w:lang w:val="en-GB"/>
        </w:rPr>
      </w:pPr>
      <w:r w:rsidRPr="00DB4A08">
        <w:rPr>
          <w:rFonts w:cstheme="minorHAnsi"/>
          <w:b/>
          <w:bCs/>
          <w:sz w:val="20"/>
          <w:szCs w:val="20"/>
          <w:lang w:val="en-GB"/>
        </w:rPr>
        <w:t>Jul’92 – May’05</w:t>
      </w:r>
      <w:r w:rsidRPr="00DB4A08">
        <w:rPr>
          <w:rFonts w:cstheme="minorHAnsi"/>
          <w:b/>
          <w:bCs/>
          <w:sz w:val="20"/>
          <w:szCs w:val="20"/>
          <w:lang w:val="en-GB"/>
        </w:rPr>
        <w:tab/>
      </w:r>
      <w:r w:rsidRPr="00DB4A08">
        <w:rPr>
          <w:rFonts w:cstheme="minorHAnsi"/>
          <w:b/>
          <w:bCs/>
          <w:sz w:val="20"/>
          <w:szCs w:val="20"/>
          <w:lang w:val="en-GB"/>
        </w:rPr>
        <w:tab/>
        <w:t>Indian Seamless Metal Tubes Ltd., Ahmednagar, Maharashtra as Assistant Manager – Maintenance</w:t>
      </w:r>
    </w:p>
    <w:p w14:paraId="064DA80A" w14:textId="77777777" w:rsidR="00EF5D55" w:rsidRPr="00DB4A08" w:rsidRDefault="00EF5D55" w:rsidP="00EF5D55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6C343CC1" w14:textId="77777777" w:rsidR="00CD0A4E" w:rsidRPr="00DB4A08" w:rsidRDefault="00CD0A4E" w:rsidP="008B18DA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E74B5" w:themeColor="accent1" w:themeShade="BF"/>
          <w:sz w:val="32"/>
          <w:szCs w:val="32"/>
          <w:lang w:val="en-GB"/>
        </w:rPr>
      </w:pP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</w:t>
      </w:r>
      <w:r w:rsidR="00613974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 </w:t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Education</w:t>
      </w:r>
      <w:r w:rsidR="004C2850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 </w:t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103AB4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4C2850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proofErr w:type="spellStart"/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ǁǁǁǁǁ</w:t>
      </w:r>
      <w:proofErr w:type="spellEnd"/>
    </w:p>
    <w:p w14:paraId="2B0BB000" w14:textId="77777777" w:rsidR="00EB786A" w:rsidRPr="00DB4A08" w:rsidRDefault="00EB786A" w:rsidP="008B18DA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053A3968" w14:textId="77777777" w:rsidR="001011C0" w:rsidRPr="00DB4A08" w:rsidRDefault="001011C0" w:rsidP="001011C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1999</w:t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b/>
          <w:bCs/>
          <w:sz w:val="20"/>
          <w:szCs w:val="20"/>
          <w:lang w:val="en-GB"/>
        </w:rPr>
        <w:t>Diploma in Mechanical Engineering</w:t>
      </w:r>
      <w:r w:rsidRPr="00DB4A08">
        <w:rPr>
          <w:rFonts w:cstheme="minorHAnsi"/>
          <w:sz w:val="20"/>
          <w:szCs w:val="20"/>
          <w:lang w:val="en-GB"/>
        </w:rPr>
        <w:t xml:space="preserve"> from Govt. Polytechnic, Pune</w:t>
      </w:r>
    </w:p>
    <w:p w14:paraId="25B8FA10" w14:textId="77777777" w:rsidR="001011C0" w:rsidRPr="00DB4A08" w:rsidRDefault="001011C0" w:rsidP="001011C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1993</w:t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b/>
          <w:bCs/>
          <w:sz w:val="20"/>
          <w:szCs w:val="20"/>
          <w:lang w:val="en-GB"/>
        </w:rPr>
        <w:t xml:space="preserve">MBA (Materials Management) </w:t>
      </w:r>
      <w:r w:rsidRPr="00DB4A08">
        <w:rPr>
          <w:rFonts w:cstheme="minorHAnsi"/>
          <w:sz w:val="20"/>
          <w:szCs w:val="20"/>
          <w:lang w:val="en-GB"/>
        </w:rPr>
        <w:t>from P.D.V.V.P. College, Ahmednagar</w:t>
      </w:r>
    </w:p>
    <w:p w14:paraId="445E02E4" w14:textId="77777777" w:rsidR="001011C0" w:rsidRPr="00DB4A08" w:rsidRDefault="001011C0" w:rsidP="001011C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1992</w:t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b/>
          <w:bCs/>
          <w:sz w:val="20"/>
          <w:szCs w:val="20"/>
          <w:lang w:val="en-GB"/>
        </w:rPr>
        <w:t xml:space="preserve">MBA (Production Management) </w:t>
      </w:r>
      <w:r w:rsidRPr="00DB4A08">
        <w:rPr>
          <w:rFonts w:cstheme="minorHAnsi"/>
          <w:sz w:val="20"/>
          <w:szCs w:val="20"/>
          <w:lang w:val="en-GB"/>
        </w:rPr>
        <w:t>from P.D.V.V.P. College, Ahmednagar</w:t>
      </w:r>
    </w:p>
    <w:p w14:paraId="65A1BED1" w14:textId="4AA5CC56" w:rsidR="001011C0" w:rsidRPr="00DB4A08" w:rsidRDefault="001011C0" w:rsidP="001011C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1990</w:t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b/>
          <w:bCs/>
          <w:sz w:val="20"/>
          <w:szCs w:val="20"/>
          <w:lang w:val="en-GB"/>
        </w:rPr>
        <w:t xml:space="preserve">B.E. (Electronics &amp; Telecommunication) </w:t>
      </w:r>
      <w:r w:rsidRPr="00DB4A08">
        <w:rPr>
          <w:rFonts w:cstheme="minorHAnsi"/>
          <w:sz w:val="20"/>
          <w:szCs w:val="20"/>
          <w:lang w:val="en-GB"/>
        </w:rPr>
        <w:t>from Govt. College of Engineering</w:t>
      </w:r>
      <w:r w:rsidR="00C40FA9">
        <w:rPr>
          <w:rFonts w:cstheme="minorHAnsi"/>
          <w:sz w:val="20"/>
          <w:szCs w:val="20"/>
          <w:lang w:val="en-GB"/>
        </w:rPr>
        <w:t xml:space="preserve"> </w:t>
      </w:r>
      <w:r w:rsidR="00F9164A">
        <w:rPr>
          <w:rFonts w:cstheme="minorHAnsi"/>
          <w:sz w:val="20"/>
          <w:szCs w:val="20"/>
          <w:lang w:val="en-GB"/>
        </w:rPr>
        <w:t>(COEP</w:t>
      </w:r>
      <w:r w:rsidR="00C40FA9">
        <w:rPr>
          <w:rFonts w:cstheme="minorHAnsi"/>
          <w:sz w:val="20"/>
          <w:szCs w:val="20"/>
          <w:lang w:val="en-GB"/>
        </w:rPr>
        <w:t xml:space="preserve"> ) , </w:t>
      </w:r>
      <w:r w:rsidRPr="00DB4A08">
        <w:rPr>
          <w:rFonts w:cstheme="minorHAnsi"/>
          <w:sz w:val="20"/>
          <w:szCs w:val="20"/>
          <w:lang w:val="en-GB"/>
        </w:rPr>
        <w:t>Pune</w:t>
      </w:r>
    </w:p>
    <w:p w14:paraId="22D4E529" w14:textId="2A6A6E34" w:rsidR="002A3CB0" w:rsidRPr="00DB4A08" w:rsidRDefault="002A3CB0" w:rsidP="008B18DA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E74B5" w:themeColor="accent1" w:themeShade="BF"/>
          <w:sz w:val="32"/>
          <w:szCs w:val="32"/>
          <w:lang w:val="en-GB"/>
        </w:rPr>
      </w:pP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lastRenderedPageBreak/>
        <w:t xml:space="preserve">ǁ </w:t>
      </w:r>
      <w:r w:rsidR="001011C0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Trainings</w:t>
      </w:r>
      <w:r w:rsidR="001011C0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1011C0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C8560C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proofErr w:type="spellStart"/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ǁǁǁǁǁ</w:t>
      </w:r>
      <w:proofErr w:type="spellEnd"/>
    </w:p>
    <w:p w14:paraId="5C68276A" w14:textId="77777777" w:rsidR="002A3CB0" w:rsidRPr="00DB4A08" w:rsidRDefault="002A3CB0" w:rsidP="008B18DA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45EFA35F" w14:textId="77777777" w:rsidR="001011C0" w:rsidRPr="00DB4A08" w:rsidRDefault="001011C0" w:rsidP="001011C0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Ring Rolling Line at SMS EUMUCO, Germany</w:t>
      </w:r>
    </w:p>
    <w:p w14:paraId="155B57FE" w14:textId="77777777" w:rsidR="001011C0" w:rsidRPr="00DB4A08" w:rsidRDefault="001011C0" w:rsidP="001011C0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 xml:space="preserve">Spinning Machine at </w:t>
      </w:r>
      <w:proofErr w:type="spellStart"/>
      <w:r w:rsidRPr="00DB4A08">
        <w:rPr>
          <w:rFonts w:cstheme="minorHAnsi"/>
          <w:sz w:val="20"/>
          <w:szCs w:val="20"/>
          <w:lang w:val="en-GB"/>
        </w:rPr>
        <w:t>Leifeld</w:t>
      </w:r>
      <w:proofErr w:type="spellEnd"/>
      <w:r w:rsidRPr="00DB4A08">
        <w:rPr>
          <w:rFonts w:cstheme="minorHAnsi"/>
          <w:sz w:val="20"/>
          <w:szCs w:val="20"/>
          <w:lang w:val="en-GB"/>
        </w:rPr>
        <w:t xml:space="preserve"> GMBH, Germany</w:t>
      </w:r>
    </w:p>
    <w:p w14:paraId="6C4B7500" w14:textId="77777777" w:rsidR="001011C0" w:rsidRPr="00DB4A08" w:rsidRDefault="001011C0" w:rsidP="001011C0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VTL Machine at You Ji Machine, Taiwan</w:t>
      </w:r>
    </w:p>
    <w:p w14:paraId="25D47704" w14:textId="77777777" w:rsidR="001011C0" w:rsidRPr="00DB4A08" w:rsidRDefault="001011C0" w:rsidP="001011C0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CNC Drilling Machine at IBARMIA Machine, Spain</w:t>
      </w:r>
    </w:p>
    <w:p w14:paraId="62E68B39" w14:textId="77777777" w:rsidR="001011C0" w:rsidRPr="00DB4A08" w:rsidRDefault="001011C0" w:rsidP="001011C0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Industrial Hydraulics &amp; Pneumatics at Tata Motors</w:t>
      </w:r>
    </w:p>
    <w:p w14:paraId="41780171" w14:textId="77777777" w:rsidR="001011C0" w:rsidRPr="00DB4A08" w:rsidRDefault="001011C0" w:rsidP="001011C0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Low Voltage Switchgear Maintenance at Larsen &amp; Turbo</w:t>
      </w:r>
    </w:p>
    <w:p w14:paraId="33DC2FEE" w14:textId="77777777" w:rsidR="001011C0" w:rsidRPr="00DB4A08" w:rsidRDefault="001011C0" w:rsidP="001011C0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Electrical Design in Switchgear Application at Larsen &amp; Turbo</w:t>
      </w:r>
    </w:p>
    <w:p w14:paraId="650ABB43" w14:textId="079F0E3E" w:rsidR="00C8560C" w:rsidRPr="00DB4A08" w:rsidRDefault="001011C0" w:rsidP="001011C0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5S (Kaizen) Training at Voltas Training Centre</w:t>
      </w:r>
    </w:p>
    <w:p w14:paraId="7BF21438" w14:textId="77777777" w:rsidR="001011C0" w:rsidRPr="00DB4A08" w:rsidRDefault="001011C0" w:rsidP="001011C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67BEEB4E" w14:textId="77777777" w:rsidR="00CD0A4E" w:rsidRPr="00DB4A08" w:rsidRDefault="00CD0A4E" w:rsidP="008B18DA">
      <w:pPr>
        <w:pBdr>
          <w:bottom w:val="single" w:sz="18" w:space="1" w:color="0070C0"/>
        </w:pBdr>
        <w:spacing w:after="0" w:line="240" w:lineRule="auto"/>
        <w:rPr>
          <w:rFonts w:cstheme="minorHAnsi"/>
          <w:b/>
          <w:color w:val="2E74B5" w:themeColor="accent1" w:themeShade="BF"/>
          <w:sz w:val="32"/>
          <w:szCs w:val="32"/>
          <w:lang w:val="en-GB"/>
        </w:rPr>
      </w:pP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</w:t>
      </w:r>
      <w:r w:rsidR="00613974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 </w:t>
      </w:r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Personal Details</w:t>
      </w:r>
      <w:r w:rsidR="004C2850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 </w:t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B012CA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B012CA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B012CA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B012CA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4C2850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r w:rsidR="000F0577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ab/>
      </w:r>
      <w:proofErr w:type="spellStart"/>
      <w:r w:rsidR="00CD1DB8"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>ǁǁǁǁǁǁ</w:t>
      </w:r>
      <w:proofErr w:type="spellEnd"/>
      <w:r w:rsidRPr="00DB4A08">
        <w:rPr>
          <w:rFonts w:cstheme="minorHAnsi"/>
          <w:b/>
          <w:color w:val="2F5496" w:themeColor="accent5" w:themeShade="BF"/>
          <w:sz w:val="28"/>
          <w:szCs w:val="32"/>
          <w:lang w:val="en-GB"/>
        </w:rPr>
        <w:t xml:space="preserve"> </w:t>
      </w:r>
    </w:p>
    <w:p w14:paraId="2255F3BE" w14:textId="77777777" w:rsidR="004F7D7C" w:rsidRPr="00DB4A08" w:rsidRDefault="004F7D7C" w:rsidP="008B18DA">
      <w:pPr>
        <w:spacing w:after="0" w:line="240" w:lineRule="auto"/>
        <w:jc w:val="both"/>
        <w:rPr>
          <w:rFonts w:cstheme="minorHAnsi"/>
          <w:b/>
          <w:sz w:val="18"/>
          <w:lang w:val="en-GB"/>
        </w:rPr>
      </w:pPr>
    </w:p>
    <w:p w14:paraId="46AEDA75" w14:textId="59033CDD" w:rsidR="001011C0" w:rsidRPr="00DB4A08" w:rsidRDefault="001011C0" w:rsidP="001011C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Date of Birth:</w:t>
      </w:r>
      <w:r w:rsidRPr="00DB4A08">
        <w:rPr>
          <w:rFonts w:cstheme="minorHAnsi"/>
          <w:sz w:val="20"/>
          <w:szCs w:val="20"/>
          <w:lang w:val="en-GB"/>
        </w:rPr>
        <w:tab/>
      </w:r>
      <w:r w:rsidRPr="00DB4A08">
        <w:rPr>
          <w:rFonts w:cstheme="minorHAnsi"/>
          <w:sz w:val="20"/>
          <w:szCs w:val="20"/>
          <w:lang w:val="en-GB"/>
        </w:rPr>
        <w:tab/>
        <w:t>21</w:t>
      </w:r>
      <w:r w:rsidRPr="00DB4A08">
        <w:rPr>
          <w:rFonts w:cstheme="minorHAnsi"/>
          <w:sz w:val="20"/>
          <w:szCs w:val="20"/>
          <w:vertAlign w:val="superscript"/>
          <w:lang w:val="en-GB"/>
        </w:rPr>
        <w:t>st</w:t>
      </w:r>
      <w:r w:rsidRPr="00DB4A08">
        <w:rPr>
          <w:rFonts w:cstheme="minorHAnsi"/>
          <w:sz w:val="20"/>
          <w:szCs w:val="20"/>
          <w:lang w:val="en-GB"/>
        </w:rPr>
        <w:t xml:space="preserve"> February 1969</w:t>
      </w:r>
    </w:p>
    <w:p w14:paraId="4ECA2CCA" w14:textId="3CFF81E9" w:rsidR="00D82A82" w:rsidRPr="00DB4A08" w:rsidRDefault="001011C0" w:rsidP="001011C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Languages Known:</w:t>
      </w:r>
      <w:r w:rsidRPr="00DB4A08">
        <w:rPr>
          <w:rFonts w:cstheme="minorHAnsi"/>
          <w:sz w:val="20"/>
          <w:szCs w:val="20"/>
          <w:lang w:val="en-GB"/>
        </w:rPr>
        <w:tab/>
        <w:t>English, Hindi, Marathi and Gujarati</w:t>
      </w:r>
    </w:p>
    <w:p w14:paraId="3D251E12" w14:textId="5EBFBEA7" w:rsidR="004C2850" w:rsidRPr="00DB4A08" w:rsidRDefault="00E74D2F" w:rsidP="008B18DA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DB4A08">
        <w:rPr>
          <w:rFonts w:cstheme="minorHAnsi"/>
          <w:sz w:val="20"/>
          <w:szCs w:val="20"/>
          <w:lang w:val="en-GB"/>
        </w:rPr>
        <w:t>Mailing</w:t>
      </w:r>
      <w:r w:rsidR="00D82A82" w:rsidRPr="00DB4A08">
        <w:rPr>
          <w:rFonts w:cstheme="minorHAnsi"/>
          <w:sz w:val="20"/>
          <w:szCs w:val="20"/>
          <w:lang w:val="en-GB"/>
        </w:rPr>
        <w:t xml:space="preserve"> Address:</w:t>
      </w:r>
      <w:r w:rsidR="00D82A82" w:rsidRPr="00DB4A08">
        <w:rPr>
          <w:rFonts w:cstheme="minorHAnsi"/>
          <w:sz w:val="20"/>
          <w:szCs w:val="20"/>
          <w:lang w:val="en-GB"/>
        </w:rPr>
        <w:tab/>
      </w:r>
      <w:bookmarkEnd w:id="0"/>
      <w:r w:rsidR="00D43E56">
        <w:rPr>
          <w:rFonts w:cstheme="minorHAnsi"/>
          <w:sz w:val="20"/>
          <w:szCs w:val="20"/>
          <w:lang w:val="en-GB"/>
        </w:rPr>
        <w:tab/>
      </w:r>
      <w:r w:rsidR="00D43E56" w:rsidRPr="00D43E56">
        <w:rPr>
          <w:rFonts w:cstheme="minorHAnsi"/>
          <w:sz w:val="20"/>
          <w:szCs w:val="20"/>
          <w:lang w:val="en-GB"/>
        </w:rPr>
        <w:t xml:space="preserve">204, Blueberry, Sepal Residency, Sama </w:t>
      </w:r>
      <w:proofErr w:type="spellStart"/>
      <w:r w:rsidR="00D43E56" w:rsidRPr="00D43E56">
        <w:rPr>
          <w:rFonts w:cstheme="minorHAnsi"/>
          <w:sz w:val="20"/>
          <w:szCs w:val="20"/>
          <w:lang w:val="en-GB"/>
        </w:rPr>
        <w:t>Savali</w:t>
      </w:r>
      <w:proofErr w:type="spellEnd"/>
      <w:r w:rsidR="00D43E56" w:rsidRPr="00D43E56">
        <w:rPr>
          <w:rFonts w:cstheme="minorHAnsi"/>
          <w:sz w:val="20"/>
          <w:szCs w:val="20"/>
          <w:lang w:val="en-GB"/>
        </w:rPr>
        <w:t xml:space="preserve"> Road, Vadodara – 3900</w:t>
      </w:r>
      <w:r w:rsidR="00FE4542">
        <w:rPr>
          <w:rFonts w:cstheme="minorHAnsi"/>
          <w:sz w:val="20"/>
          <w:szCs w:val="20"/>
          <w:lang w:val="en-GB"/>
        </w:rPr>
        <w:t>0</w:t>
      </w:r>
      <w:r w:rsidR="00D43E56" w:rsidRPr="00D43E56">
        <w:rPr>
          <w:rFonts w:cstheme="minorHAnsi"/>
          <w:sz w:val="20"/>
          <w:szCs w:val="20"/>
          <w:lang w:val="en-GB"/>
        </w:rPr>
        <w:t>8</w:t>
      </w:r>
    </w:p>
    <w:sectPr w:rsidR="004C2850" w:rsidRPr="00DB4A08" w:rsidSect="0070067B">
      <w:type w:val="continuous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6F101" w14:textId="77777777" w:rsidR="005973A5" w:rsidRDefault="005973A5" w:rsidP="0034497E">
      <w:pPr>
        <w:spacing w:after="0" w:line="240" w:lineRule="auto"/>
      </w:pPr>
      <w:r>
        <w:separator/>
      </w:r>
    </w:p>
  </w:endnote>
  <w:endnote w:type="continuationSeparator" w:id="0">
    <w:p w14:paraId="4DD37618" w14:textId="77777777" w:rsidR="005973A5" w:rsidRDefault="005973A5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8537F" w14:textId="77777777"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89540" w14:textId="77777777" w:rsidR="005973A5" w:rsidRDefault="005973A5" w:rsidP="0034497E">
      <w:pPr>
        <w:spacing w:after="0" w:line="240" w:lineRule="auto"/>
      </w:pPr>
      <w:r>
        <w:separator/>
      </w:r>
    </w:p>
  </w:footnote>
  <w:footnote w:type="continuationSeparator" w:id="0">
    <w:p w14:paraId="7DC9B7C8" w14:textId="77777777" w:rsidR="005973A5" w:rsidRDefault="005973A5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719FF337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12pt" o:bullet="t">
        <v:imagedata r:id="rId1" o:title="bullet"/>
      </v:shape>
    </w:pict>
  </w:numPicBullet>
  <w:abstractNum w:abstractNumId="0" w15:restartNumberingAfterBreak="0">
    <w:nsid w:val="0099172D"/>
    <w:multiLevelType w:val="hybridMultilevel"/>
    <w:tmpl w:val="819E07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426CA"/>
    <w:multiLevelType w:val="hybridMultilevel"/>
    <w:tmpl w:val="A80C7D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B12233"/>
    <w:multiLevelType w:val="hybridMultilevel"/>
    <w:tmpl w:val="0C4AF6F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D1B30"/>
    <w:multiLevelType w:val="hybridMultilevel"/>
    <w:tmpl w:val="75ACD3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E167D"/>
    <w:multiLevelType w:val="hybridMultilevel"/>
    <w:tmpl w:val="CEDC72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501F46"/>
    <w:multiLevelType w:val="hybridMultilevel"/>
    <w:tmpl w:val="E2E054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C57E3"/>
    <w:multiLevelType w:val="hybridMultilevel"/>
    <w:tmpl w:val="CFA0C0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460720"/>
    <w:multiLevelType w:val="hybridMultilevel"/>
    <w:tmpl w:val="13F4B5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BD64E6"/>
    <w:multiLevelType w:val="hybridMultilevel"/>
    <w:tmpl w:val="41443D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BD3C33"/>
    <w:multiLevelType w:val="hybridMultilevel"/>
    <w:tmpl w:val="848A1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327B8F"/>
    <w:multiLevelType w:val="hybridMultilevel"/>
    <w:tmpl w:val="BDA4E8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7C7EDC"/>
    <w:multiLevelType w:val="hybridMultilevel"/>
    <w:tmpl w:val="8E7CAAE0"/>
    <w:lvl w:ilvl="0" w:tplc="D4D6B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10607A">
      <w:numFmt w:val="none"/>
      <w:lvlText w:val=""/>
      <w:lvlJc w:val="left"/>
      <w:pPr>
        <w:tabs>
          <w:tab w:val="num" w:pos="360"/>
        </w:tabs>
      </w:pPr>
    </w:lvl>
    <w:lvl w:ilvl="2" w:tplc="AABEB8FA">
      <w:numFmt w:val="none"/>
      <w:lvlText w:val=""/>
      <w:lvlJc w:val="left"/>
      <w:pPr>
        <w:tabs>
          <w:tab w:val="num" w:pos="360"/>
        </w:tabs>
      </w:pPr>
    </w:lvl>
    <w:lvl w:ilvl="3" w:tplc="D17E8DEA">
      <w:numFmt w:val="none"/>
      <w:lvlText w:val=""/>
      <w:lvlJc w:val="left"/>
      <w:pPr>
        <w:tabs>
          <w:tab w:val="num" w:pos="360"/>
        </w:tabs>
      </w:pPr>
    </w:lvl>
    <w:lvl w:ilvl="4" w:tplc="D0A62C0E">
      <w:numFmt w:val="none"/>
      <w:lvlText w:val=""/>
      <w:lvlJc w:val="left"/>
      <w:pPr>
        <w:tabs>
          <w:tab w:val="num" w:pos="360"/>
        </w:tabs>
      </w:pPr>
    </w:lvl>
    <w:lvl w:ilvl="5" w:tplc="9D50B230">
      <w:numFmt w:val="none"/>
      <w:lvlText w:val=""/>
      <w:lvlJc w:val="left"/>
      <w:pPr>
        <w:tabs>
          <w:tab w:val="num" w:pos="360"/>
        </w:tabs>
      </w:pPr>
    </w:lvl>
    <w:lvl w:ilvl="6" w:tplc="4E882764">
      <w:numFmt w:val="none"/>
      <w:lvlText w:val=""/>
      <w:lvlJc w:val="left"/>
      <w:pPr>
        <w:tabs>
          <w:tab w:val="num" w:pos="360"/>
        </w:tabs>
      </w:pPr>
    </w:lvl>
    <w:lvl w:ilvl="7" w:tplc="944CC598">
      <w:numFmt w:val="none"/>
      <w:lvlText w:val=""/>
      <w:lvlJc w:val="left"/>
      <w:pPr>
        <w:tabs>
          <w:tab w:val="num" w:pos="360"/>
        </w:tabs>
      </w:pPr>
    </w:lvl>
    <w:lvl w:ilvl="8" w:tplc="09E4EAD6">
      <w:numFmt w:val="none"/>
      <w:lvlText w:val=""/>
      <w:lvlJc w:val="left"/>
      <w:pPr>
        <w:tabs>
          <w:tab w:val="num" w:pos="360"/>
        </w:tabs>
      </w:pPr>
    </w:lvl>
  </w:abstractNum>
  <w:abstractNum w:abstractNumId="12" w15:restartNumberingAfterBreak="0">
    <w:nsid w:val="2CBE2C3D"/>
    <w:multiLevelType w:val="hybridMultilevel"/>
    <w:tmpl w:val="966C10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013507"/>
    <w:multiLevelType w:val="hybridMultilevel"/>
    <w:tmpl w:val="0EC274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C0086F"/>
    <w:multiLevelType w:val="hybridMultilevel"/>
    <w:tmpl w:val="615C8A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01428A"/>
    <w:multiLevelType w:val="hybridMultilevel"/>
    <w:tmpl w:val="B62C60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8C1AFD"/>
    <w:multiLevelType w:val="hybridMultilevel"/>
    <w:tmpl w:val="3B7E9D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1A4692"/>
    <w:multiLevelType w:val="hybridMultilevel"/>
    <w:tmpl w:val="4A9CD8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62482"/>
    <w:multiLevelType w:val="hybridMultilevel"/>
    <w:tmpl w:val="9AA2C8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AC9285A"/>
    <w:multiLevelType w:val="hybridMultilevel"/>
    <w:tmpl w:val="5E80D5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DA0912"/>
    <w:multiLevelType w:val="hybridMultilevel"/>
    <w:tmpl w:val="0346F6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A674ECA"/>
    <w:multiLevelType w:val="hybridMultilevel"/>
    <w:tmpl w:val="D598D5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C4F726E"/>
    <w:multiLevelType w:val="hybridMultilevel"/>
    <w:tmpl w:val="53DC8A82"/>
    <w:lvl w:ilvl="0" w:tplc="17741ED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24A52EB"/>
    <w:multiLevelType w:val="hybridMultilevel"/>
    <w:tmpl w:val="75689A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54D60D3"/>
    <w:multiLevelType w:val="hybridMultilevel"/>
    <w:tmpl w:val="B5120C66"/>
    <w:lvl w:ilvl="0" w:tplc="17741ED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EAC2BB0">
      <w:numFmt w:val="bullet"/>
      <w:lvlText w:val="•"/>
      <w:lvlJc w:val="left"/>
      <w:pPr>
        <w:ind w:left="1440" w:hanging="720"/>
      </w:pPr>
      <w:rPr>
        <w:rFonts w:ascii="Calibri" w:eastAsiaTheme="minorHAnsi" w:hAnsi="Calibri" w:cstheme="minorHAnsi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3"/>
  </w:num>
  <w:num w:numId="4">
    <w:abstractNumId w:val="3"/>
  </w:num>
  <w:num w:numId="5">
    <w:abstractNumId w:val="16"/>
  </w:num>
  <w:num w:numId="6">
    <w:abstractNumId w:val="0"/>
  </w:num>
  <w:num w:numId="7">
    <w:abstractNumId w:val="11"/>
  </w:num>
  <w:num w:numId="8">
    <w:abstractNumId w:val="22"/>
  </w:num>
  <w:num w:numId="9">
    <w:abstractNumId w:val="14"/>
  </w:num>
  <w:num w:numId="10">
    <w:abstractNumId w:val="1"/>
  </w:num>
  <w:num w:numId="11">
    <w:abstractNumId w:val="10"/>
  </w:num>
  <w:num w:numId="12">
    <w:abstractNumId w:val="8"/>
  </w:num>
  <w:num w:numId="13">
    <w:abstractNumId w:val="17"/>
  </w:num>
  <w:num w:numId="14">
    <w:abstractNumId w:val="13"/>
  </w:num>
  <w:num w:numId="15">
    <w:abstractNumId w:val="2"/>
  </w:num>
  <w:num w:numId="16">
    <w:abstractNumId w:val="9"/>
  </w:num>
  <w:num w:numId="17">
    <w:abstractNumId w:val="19"/>
  </w:num>
  <w:num w:numId="18">
    <w:abstractNumId w:val="18"/>
  </w:num>
  <w:num w:numId="19">
    <w:abstractNumId w:val="6"/>
  </w:num>
  <w:num w:numId="20">
    <w:abstractNumId w:val="7"/>
  </w:num>
  <w:num w:numId="21">
    <w:abstractNumId w:val="4"/>
  </w:num>
  <w:num w:numId="22">
    <w:abstractNumId w:val="20"/>
  </w:num>
  <w:num w:numId="23">
    <w:abstractNumId w:val="5"/>
  </w:num>
  <w:num w:numId="24">
    <w:abstractNumId w:val="24"/>
  </w:num>
  <w:num w:numId="25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05B66"/>
    <w:rsid w:val="00021031"/>
    <w:rsid w:val="0002690F"/>
    <w:rsid w:val="00040447"/>
    <w:rsid w:val="00072808"/>
    <w:rsid w:val="000750AB"/>
    <w:rsid w:val="00081275"/>
    <w:rsid w:val="00081F9F"/>
    <w:rsid w:val="0008658B"/>
    <w:rsid w:val="00087972"/>
    <w:rsid w:val="00087D6D"/>
    <w:rsid w:val="00095F10"/>
    <w:rsid w:val="000A1A7C"/>
    <w:rsid w:val="000A3764"/>
    <w:rsid w:val="000A41EB"/>
    <w:rsid w:val="000A678F"/>
    <w:rsid w:val="000B0D20"/>
    <w:rsid w:val="000B43BC"/>
    <w:rsid w:val="000B7A23"/>
    <w:rsid w:val="000C08BC"/>
    <w:rsid w:val="000D4E59"/>
    <w:rsid w:val="000E2192"/>
    <w:rsid w:val="000F0577"/>
    <w:rsid w:val="001011C0"/>
    <w:rsid w:val="00103AB4"/>
    <w:rsid w:val="001044F2"/>
    <w:rsid w:val="00105013"/>
    <w:rsid w:val="00107723"/>
    <w:rsid w:val="001104ED"/>
    <w:rsid w:val="001446A1"/>
    <w:rsid w:val="0014518E"/>
    <w:rsid w:val="001506AB"/>
    <w:rsid w:val="00161417"/>
    <w:rsid w:val="001621AE"/>
    <w:rsid w:val="001630B5"/>
    <w:rsid w:val="001660C2"/>
    <w:rsid w:val="0016652F"/>
    <w:rsid w:val="001700D6"/>
    <w:rsid w:val="00184E34"/>
    <w:rsid w:val="00187E5A"/>
    <w:rsid w:val="001912C5"/>
    <w:rsid w:val="00192FCC"/>
    <w:rsid w:val="001B358D"/>
    <w:rsid w:val="001C0562"/>
    <w:rsid w:val="001C5A7C"/>
    <w:rsid w:val="001D2F5F"/>
    <w:rsid w:val="001E2880"/>
    <w:rsid w:val="001F650F"/>
    <w:rsid w:val="00203260"/>
    <w:rsid w:val="00204B4C"/>
    <w:rsid w:val="0021124F"/>
    <w:rsid w:val="00211E13"/>
    <w:rsid w:val="002161D0"/>
    <w:rsid w:val="00220E01"/>
    <w:rsid w:val="002224EC"/>
    <w:rsid w:val="002252E2"/>
    <w:rsid w:val="002308A3"/>
    <w:rsid w:val="00232281"/>
    <w:rsid w:val="00235477"/>
    <w:rsid w:val="00244ED3"/>
    <w:rsid w:val="002471BC"/>
    <w:rsid w:val="0025167B"/>
    <w:rsid w:val="00264595"/>
    <w:rsid w:val="002747AE"/>
    <w:rsid w:val="00274AF6"/>
    <w:rsid w:val="00276469"/>
    <w:rsid w:val="00276470"/>
    <w:rsid w:val="00277D6F"/>
    <w:rsid w:val="0028379E"/>
    <w:rsid w:val="00291904"/>
    <w:rsid w:val="00295D2F"/>
    <w:rsid w:val="002A3CB0"/>
    <w:rsid w:val="002A5EAF"/>
    <w:rsid w:val="002B5B0B"/>
    <w:rsid w:val="002B7677"/>
    <w:rsid w:val="002C086A"/>
    <w:rsid w:val="002C6DE0"/>
    <w:rsid w:val="002D138C"/>
    <w:rsid w:val="002D1402"/>
    <w:rsid w:val="002D39BB"/>
    <w:rsid w:val="002D7971"/>
    <w:rsid w:val="002E238B"/>
    <w:rsid w:val="002F0BDC"/>
    <w:rsid w:val="002F4A58"/>
    <w:rsid w:val="002F508A"/>
    <w:rsid w:val="002F5611"/>
    <w:rsid w:val="00304588"/>
    <w:rsid w:val="00317C25"/>
    <w:rsid w:val="00323708"/>
    <w:rsid w:val="003440F3"/>
    <w:rsid w:val="003447DB"/>
    <w:rsid w:val="0034497E"/>
    <w:rsid w:val="003450E7"/>
    <w:rsid w:val="00345D49"/>
    <w:rsid w:val="00352E86"/>
    <w:rsid w:val="0035558E"/>
    <w:rsid w:val="00357C5B"/>
    <w:rsid w:val="0036213A"/>
    <w:rsid w:val="00365CE5"/>
    <w:rsid w:val="00367C9E"/>
    <w:rsid w:val="00373140"/>
    <w:rsid w:val="00373C2A"/>
    <w:rsid w:val="00386BDE"/>
    <w:rsid w:val="003921B1"/>
    <w:rsid w:val="00392B37"/>
    <w:rsid w:val="00396B34"/>
    <w:rsid w:val="00397859"/>
    <w:rsid w:val="003A137F"/>
    <w:rsid w:val="003A44EA"/>
    <w:rsid w:val="003B71BC"/>
    <w:rsid w:val="003C01E2"/>
    <w:rsid w:val="003D301E"/>
    <w:rsid w:val="003D302F"/>
    <w:rsid w:val="003E0D0D"/>
    <w:rsid w:val="003E4711"/>
    <w:rsid w:val="003F0440"/>
    <w:rsid w:val="003F0661"/>
    <w:rsid w:val="003F1771"/>
    <w:rsid w:val="003F2CC1"/>
    <w:rsid w:val="003F4B8D"/>
    <w:rsid w:val="00400220"/>
    <w:rsid w:val="004039AB"/>
    <w:rsid w:val="00404ACB"/>
    <w:rsid w:val="00405EA6"/>
    <w:rsid w:val="004073A6"/>
    <w:rsid w:val="00417CB3"/>
    <w:rsid w:val="00422F48"/>
    <w:rsid w:val="0042484B"/>
    <w:rsid w:val="00425CED"/>
    <w:rsid w:val="00430F7D"/>
    <w:rsid w:val="0043581B"/>
    <w:rsid w:val="004437F1"/>
    <w:rsid w:val="004501A0"/>
    <w:rsid w:val="00450ADF"/>
    <w:rsid w:val="00454233"/>
    <w:rsid w:val="004747D7"/>
    <w:rsid w:val="004A211E"/>
    <w:rsid w:val="004C2850"/>
    <w:rsid w:val="004C2D80"/>
    <w:rsid w:val="004D225D"/>
    <w:rsid w:val="004F451E"/>
    <w:rsid w:val="004F7D7C"/>
    <w:rsid w:val="00503E38"/>
    <w:rsid w:val="00504C84"/>
    <w:rsid w:val="005104AE"/>
    <w:rsid w:val="005151F8"/>
    <w:rsid w:val="005211A1"/>
    <w:rsid w:val="00521B8A"/>
    <w:rsid w:val="00522E9F"/>
    <w:rsid w:val="005263B5"/>
    <w:rsid w:val="00530574"/>
    <w:rsid w:val="005326E9"/>
    <w:rsid w:val="00532D0C"/>
    <w:rsid w:val="005419F7"/>
    <w:rsid w:val="00546723"/>
    <w:rsid w:val="005507D7"/>
    <w:rsid w:val="00552C50"/>
    <w:rsid w:val="00553ED1"/>
    <w:rsid w:val="00553EE5"/>
    <w:rsid w:val="0058026C"/>
    <w:rsid w:val="00580517"/>
    <w:rsid w:val="00585000"/>
    <w:rsid w:val="00587FEF"/>
    <w:rsid w:val="0059621E"/>
    <w:rsid w:val="005973A5"/>
    <w:rsid w:val="005B4A16"/>
    <w:rsid w:val="005B59C6"/>
    <w:rsid w:val="005C04A9"/>
    <w:rsid w:val="005C7857"/>
    <w:rsid w:val="005D0FBB"/>
    <w:rsid w:val="005D12F1"/>
    <w:rsid w:val="005D5105"/>
    <w:rsid w:val="005E26C1"/>
    <w:rsid w:val="005E7965"/>
    <w:rsid w:val="005F1EAF"/>
    <w:rsid w:val="00600E86"/>
    <w:rsid w:val="006014B9"/>
    <w:rsid w:val="006029E5"/>
    <w:rsid w:val="00605AA9"/>
    <w:rsid w:val="00610751"/>
    <w:rsid w:val="006112C2"/>
    <w:rsid w:val="00613974"/>
    <w:rsid w:val="00622196"/>
    <w:rsid w:val="00624253"/>
    <w:rsid w:val="0063426C"/>
    <w:rsid w:val="006407C4"/>
    <w:rsid w:val="00640B96"/>
    <w:rsid w:val="006415F1"/>
    <w:rsid w:val="006464AE"/>
    <w:rsid w:val="00650FAC"/>
    <w:rsid w:val="006523AB"/>
    <w:rsid w:val="0065321E"/>
    <w:rsid w:val="00655C40"/>
    <w:rsid w:val="00664275"/>
    <w:rsid w:val="00692531"/>
    <w:rsid w:val="00696E1F"/>
    <w:rsid w:val="00696E99"/>
    <w:rsid w:val="006A14F0"/>
    <w:rsid w:val="006A6644"/>
    <w:rsid w:val="006A6C23"/>
    <w:rsid w:val="006A7316"/>
    <w:rsid w:val="006C7A34"/>
    <w:rsid w:val="006C7CAE"/>
    <w:rsid w:val="006D0258"/>
    <w:rsid w:val="006D0D28"/>
    <w:rsid w:val="006D1D2E"/>
    <w:rsid w:val="006D32C1"/>
    <w:rsid w:val="006D6688"/>
    <w:rsid w:val="006D6865"/>
    <w:rsid w:val="006E4E23"/>
    <w:rsid w:val="0070067B"/>
    <w:rsid w:val="00710D3B"/>
    <w:rsid w:val="00715588"/>
    <w:rsid w:val="00715C35"/>
    <w:rsid w:val="007172C5"/>
    <w:rsid w:val="00717C2F"/>
    <w:rsid w:val="007210CE"/>
    <w:rsid w:val="007247E4"/>
    <w:rsid w:val="0072552F"/>
    <w:rsid w:val="00726AE1"/>
    <w:rsid w:val="00730854"/>
    <w:rsid w:val="007308F7"/>
    <w:rsid w:val="00745DDA"/>
    <w:rsid w:val="007534FB"/>
    <w:rsid w:val="0075350A"/>
    <w:rsid w:val="00766572"/>
    <w:rsid w:val="00772E93"/>
    <w:rsid w:val="007742E0"/>
    <w:rsid w:val="00774B47"/>
    <w:rsid w:val="0078509E"/>
    <w:rsid w:val="007860EE"/>
    <w:rsid w:val="00792937"/>
    <w:rsid w:val="007A19EF"/>
    <w:rsid w:val="007A5467"/>
    <w:rsid w:val="007B0D24"/>
    <w:rsid w:val="007C137D"/>
    <w:rsid w:val="007C5660"/>
    <w:rsid w:val="007C625F"/>
    <w:rsid w:val="007D5D85"/>
    <w:rsid w:val="007E1BE0"/>
    <w:rsid w:val="007E480B"/>
    <w:rsid w:val="007F2EF4"/>
    <w:rsid w:val="007F6751"/>
    <w:rsid w:val="007F7DF5"/>
    <w:rsid w:val="00800E87"/>
    <w:rsid w:val="00810BF1"/>
    <w:rsid w:val="00817328"/>
    <w:rsid w:val="00817A33"/>
    <w:rsid w:val="00826368"/>
    <w:rsid w:val="00827F0C"/>
    <w:rsid w:val="00830DBE"/>
    <w:rsid w:val="00836AAF"/>
    <w:rsid w:val="00836E62"/>
    <w:rsid w:val="0084523D"/>
    <w:rsid w:val="00851783"/>
    <w:rsid w:val="00862F87"/>
    <w:rsid w:val="00864D22"/>
    <w:rsid w:val="00871335"/>
    <w:rsid w:val="00882729"/>
    <w:rsid w:val="0088319F"/>
    <w:rsid w:val="00883345"/>
    <w:rsid w:val="00893DA8"/>
    <w:rsid w:val="0089588A"/>
    <w:rsid w:val="008A03F6"/>
    <w:rsid w:val="008A627A"/>
    <w:rsid w:val="008A76A6"/>
    <w:rsid w:val="008B18DA"/>
    <w:rsid w:val="008B1B3C"/>
    <w:rsid w:val="008C5BC8"/>
    <w:rsid w:val="008C67F1"/>
    <w:rsid w:val="008D5652"/>
    <w:rsid w:val="008E1CE9"/>
    <w:rsid w:val="00904C68"/>
    <w:rsid w:val="009157C4"/>
    <w:rsid w:val="00943529"/>
    <w:rsid w:val="00945299"/>
    <w:rsid w:val="00955D60"/>
    <w:rsid w:val="00956C56"/>
    <w:rsid w:val="0098106D"/>
    <w:rsid w:val="00986A52"/>
    <w:rsid w:val="00993E6C"/>
    <w:rsid w:val="00996691"/>
    <w:rsid w:val="009970C8"/>
    <w:rsid w:val="009B0DF3"/>
    <w:rsid w:val="009C0CF6"/>
    <w:rsid w:val="009C3669"/>
    <w:rsid w:val="009C5F3E"/>
    <w:rsid w:val="009D2DD7"/>
    <w:rsid w:val="009D3B5A"/>
    <w:rsid w:val="009D69CA"/>
    <w:rsid w:val="009E3F4B"/>
    <w:rsid w:val="009F3485"/>
    <w:rsid w:val="009F5F99"/>
    <w:rsid w:val="009F762D"/>
    <w:rsid w:val="00A04F50"/>
    <w:rsid w:val="00A058B9"/>
    <w:rsid w:val="00A12A36"/>
    <w:rsid w:val="00A1598A"/>
    <w:rsid w:val="00A263B1"/>
    <w:rsid w:val="00A30CF4"/>
    <w:rsid w:val="00A31EFA"/>
    <w:rsid w:val="00A343B5"/>
    <w:rsid w:val="00A358D3"/>
    <w:rsid w:val="00A45675"/>
    <w:rsid w:val="00A6251C"/>
    <w:rsid w:val="00A72E62"/>
    <w:rsid w:val="00A76764"/>
    <w:rsid w:val="00A82D52"/>
    <w:rsid w:val="00A838FD"/>
    <w:rsid w:val="00A93A55"/>
    <w:rsid w:val="00A9516A"/>
    <w:rsid w:val="00A951E2"/>
    <w:rsid w:val="00AA47C0"/>
    <w:rsid w:val="00AB11B9"/>
    <w:rsid w:val="00AB2BBA"/>
    <w:rsid w:val="00AC7123"/>
    <w:rsid w:val="00AD4AC2"/>
    <w:rsid w:val="00AD4DE9"/>
    <w:rsid w:val="00AE04A0"/>
    <w:rsid w:val="00AE081D"/>
    <w:rsid w:val="00AE4392"/>
    <w:rsid w:val="00AE7BB2"/>
    <w:rsid w:val="00AF78BE"/>
    <w:rsid w:val="00B012CA"/>
    <w:rsid w:val="00B028B4"/>
    <w:rsid w:val="00B0511C"/>
    <w:rsid w:val="00B158E9"/>
    <w:rsid w:val="00B22971"/>
    <w:rsid w:val="00B22F07"/>
    <w:rsid w:val="00B2409A"/>
    <w:rsid w:val="00B2574C"/>
    <w:rsid w:val="00B269C1"/>
    <w:rsid w:val="00B30299"/>
    <w:rsid w:val="00B36AF8"/>
    <w:rsid w:val="00B426C7"/>
    <w:rsid w:val="00B44A28"/>
    <w:rsid w:val="00B60B67"/>
    <w:rsid w:val="00B73EB5"/>
    <w:rsid w:val="00B75007"/>
    <w:rsid w:val="00B7753F"/>
    <w:rsid w:val="00B8027D"/>
    <w:rsid w:val="00B829B0"/>
    <w:rsid w:val="00B8643B"/>
    <w:rsid w:val="00B8655E"/>
    <w:rsid w:val="00B9159B"/>
    <w:rsid w:val="00B97725"/>
    <w:rsid w:val="00BA11A3"/>
    <w:rsid w:val="00BA6458"/>
    <w:rsid w:val="00BB20AF"/>
    <w:rsid w:val="00BC612C"/>
    <w:rsid w:val="00BD7799"/>
    <w:rsid w:val="00BE53C9"/>
    <w:rsid w:val="00BE6DB7"/>
    <w:rsid w:val="00BF2FB4"/>
    <w:rsid w:val="00C1114C"/>
    <w:rsid w:val="00C13706"/>
    <w:rsid w:val="00C208AE"/>
    <w:rsid w:val="00C27C86"/>
    <w:rsid w:val="00C3048D"/>
    <w:rsid w:val="00C31B59"/>
    <w:rsid w:val="00C34396"/>
    <w:rsid w:val="00C364B5"/>
    <w:rsid w:val="00C40FA9"/>
    <w:rsid w:val="00C42515"/>
    <w:rsid w:val="00C442C3"/>
    <w:rsid w:val="00C46538"/>
    <w:rsid w:val="00C54FD4"/>
    <w:rsid w:val="00C76E03"/>
    <w:rsid w:val="00C825D0"/>
    <w:rsid w:val="00C8560C"/>
    <w:rsid w:val="00C85E76"/>
    <w:rsid w:val="00C86A77"/>
    <w:rsid w:val="00C878DD"/>
    <w:rsid w:val="00C906B2"/>
    <w:rsid w:val="00CA0C32"/>
    <w:rsid w:val="00CB0882"/>
    <w:rsid w:val="00CB7284"/>
    <w:rsid w:val="00CC3A35"/>
    <w:rsid w:val="00CC7992"/>
    <w:rsid w:val="00CD0A4E"/>
    <w:rsid w:val="00CD1DB8"/>
    <w:rsid w:val="00CE2615"/>
    <w:rsid w:val="00CF1BFE"/>
    <w:rsid w:val="00CF50C4"/>
    <w:rsid w:val="00D12169"/>
    <w:rsid w:val="00D236A2"/>
    <w:rsid w:val="00D43E56"/>
    <w:rsid w:val="00D51716"/>
    <w:rsid w:val="00D60F2F"/>
    <w:rsid w:val="00D71723"/>
    <w:rsid w:val="00D767C3"/>
    <w:rsid w:val="00D82A82"/>
    <w:rsid w:val="00DA509F"/>
    <w:rsid w:val="00DB4A08"/>
    <w:rsid w:val="00DB7FBD"/>
    <w:rsid w:val="00DC03E3"/>
    <w:rsid w:val="00DC2A87"/>
    <w:rsid w:val="00DC62FC"/>
    <w:rsid w:val="00DD02AA"/>
    <w:rsid w:val="00DD11EB"/>
    <w:rsid w:val="00DD17F8"/>
    <w:rsid w:val="00DD3C9B"/>
    <w:rsid w:val="00DE17A9"/>
    <w:rsid w:val="00DE7406"/>
    <w:rsid w:val="00DF0BEA"/>
    <w:rsid w:val="00DF111C"/>
    <w:rsid w:val="00DF4D1B"/>
    <w:rsid w:val="00E31309"/>
    <w:rsid w:val="00E40C66"/>
    <w:rsid w:val="00E435EA"/>
    <w:rsid w:val="00E525C6"/>
    <w:rsid w:val="00E5298B"/>
    <w:rsid w:val="00E62CA8"/>
    <w:rsid w:val="00E62DAC"/>
    <w:rsid w:val="00E74D2F"/>
    <w:rsid w:val="00E772E3"/>
    <w:rsid w:val="00E91CC1"/>
    <w:rsid w:val="00E92AE3"/>
    <w:rsid w:val="00EA09FC"/>
    <w:rsid w:val="00EA5DC1"/>
    <w:rsid w:val="00EB0272"/>
    <w:rsid w:val="00EB786A"/>
    <w:rsid w:val="00EC09A4"/>
    <w:rsid w:val="00EC09DA"/>
    <w:rsid w:val="00EC6A9A"/>
    <w:rsid w:val="00EC7313"/>
    <w:rsid w:val="00ED1EDA"/>
    <w:rsid w:val="00EE2E88"/>
    <w:rsid w:val="00EE481C"/>
    <w:rsid w:val="00EF01BC"/>
    <w:rsid w:val="00EF5D55"/>
    <w:rsid w:val="00F02586"/>
    <w:rsid w:val="00F14747"/>
    <w:rsid w:val="00F20EC8"/>
    <w:rsid w:val="00F23DB2"/>
    <w:rsid w:val="00F32169"/>
    <w:rsid w:val="00F35090"/>
    <w:rsid w:val="00F434E1"/>
    <w:rsid w:val="00F52132"/>
    <w:rsid w:val="00F55A2B"/>
    <w:rsid w:val="00F5751D"/>
    <w:rsid w:val="00F6487C"/>
    <w:rsid w:val="00F721BF"/>
    <w:rsid w:val="00F775F0"/>
    <w:rsid w:val="00F84B25"/>
    <w:rsid w:val="00F9164A"/>
    <w:rsid w:val="00FA05B7"/>
    <w:rsid w:val="00FB5C21"/>
    <w:rsid w:val="00FB5F10"/>
    <w:rsid w:val="00FB5F4E"/>
    <w:rsid w:val="00FB69C0"/>
    <w:rsid w:val="00FD166F"/>
    <w:rsid w:val="00FD6DA7"/>
    <w:rsid w:val="00FE4542"/>
    <w:rsid w:val="00FF0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41A34"/>
  <w15:docId w15:val="{7C437488-1686-47B6-BC58-9A175B1D2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5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B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ListParagraphChar">
    <w:name w:val="List Paragraph Char"/>
    <w:link w:val="ListParagraph"/>
    <w:uiPriority w:val="34"/>
    <w:rsid w:val="00F721BF"/>
    <w:rPr>
      <w:rFonts w:eastAsiaTheme="minorEastAsia"/>
      <w:lang w:val="uk-UA" w:eastAsia="uk-UA"/>
    </w:rPr>
  </w:style>
  <w:style w:type="paragraph" w:customStyle="1" w:styleId="ColorfulList-Accent11">
    <w:name w:val="Colorful List - Accent 11"/>
    <w:basedOn w:val="Normal"/>
    <w:uiPriority w:val="72"/>
    <w:qFormat/>
    <w:rsid w:val="00CC7992"/>
    <w:pPr>
      <w:ind w:left="720"/>
      <w:contextualSpacing/>
    </w:pPr>
    <w:rPr>
      <w:rFonts w:ascii="Calibri" w:eastAsia="Times New Roman" w:hAnsi="Calibri" w:cs="Times New Roman"/>
      <w:lang w:val="en-US" w:eastAsia="en-US"/>
    </w:rPr>
  </w:style>
  <w:style w:type="character" w:customStyle="1" w:styleId="rvts36">
    <w:name w:val="rvts36"/>
    <w:basedOn w:val="DefaultParagraphFont"/>
    <w:rsid w:val="009D2DD7"/>
  </w:style>
  <w:style w:type="character" w:customStyle="1" w:styleId="apple-converted-space">
    <w:name w:val="apple-converted-space"/>
    <w:basedOn w:val="DefaultParagraphFont"/>
    <w:rsid w:val="009D2DD7"/>
  </w:style>
  <w:style w:type="character" w:customStyle="1" w:styleId="rvts48">
    <w:name w:val="rvts48"/>
    <w:basedOn w:val="DefaultParagraphFont"/>
    <w:rsid w:val="009D2DD7"/>
  </w:style>
  <w:style w:type="character" w:customStyle="1" w:styleId="rvts34">
    <w:name w:val="rvts34"/>
    <w:basedOn w:val="DefaultParagraphFont"/>
    <w:rsid w:val="009D2DD7"/>
  </w:style>
  <w:style w:type="character" w:customStyle="1" w:styleId="rvts60">
    <w:name w:val="rvts60"/>
    <w:basedOn w:val="DefaultParagraphFont"/>
    <w:rsid w:val="009D2DD7"/>
  </w:style>
  <w:style w:type="character" w:customStyle="1" w:styleId="rvts98">
    <w:name w:val="rvts98"/>
    <w:basedOn w:val="DefaultParagraphFont"/>
    <w:rsid w:val="009D2DD7"/>
  </w:style>
  <w:style w:type="character" w:customStyle="1" w:styleId="rvts37">
    <w:name w:val="rvts37"/>
    <w:basedOn w:val="DefaultParagraphFont"/>
    <w:rsid w:val="009D2DD7"/>
  </w:style>
  <w:style w:type="paragraph" w:customStyle="1" w:styleId="sal-p">
    <w:name w:val="sal-p"/>
    <w:basedOn w:val="Normal"/>
    <w:rsid w:val="00386B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A2AAA-C37F-47B3-B846-E7AAAE851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56</Words>
  <Characters>65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ra Patnaik</dc:creator>
  <cp:keywords/>
  <dc:description/>
  <cp:lastModifiedBy>Sandesh Ingale</cp:lastModifiedBy>
  <cp:revision>7</cp:revision>
  <dcterms:created xsi:type="dcterms:W3CDTF">2021-09-04T08:42:00Z</dcterms:created>
  <dcterms:modified xsi:type="dcterms:W3CDTF">2022-05-28T04:26:00Z</dcterms:modified>
</cp:coreProperties>
</file>